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E756C" w14:textId="77777777" w:rsidR="00847EFD" w:rsidRDefault="00000000">
      <w:pPr>
        <w:pStyle w:val="Title"/>
      </w:pPr>
      <w:r>
        <w:t>Bank Management Utility (BANK)</w:t>
      </w:r>
    </w:p>
    <w:p w14:paraId="0BEB6271" w14:textId="77777777" w:rsidR="00847EFD" w:rsidRDefault="00000000">
      <w:pPr>
        <w:pStyle w:val="Author"/>
      </w:pPr>
      <w:r>
        <w:t>Braden Doty</w:t>
      </w:r>
    </w:p>
    <w:p w14:paraId="602C30FC" w14:textId="77777777" w:rsidR="00847EFD" w:rsidRDefault="00000000">
      <w:pPr>
        <w:pStyle w:val="Author"/>
      </w:pPr>
      <w:r>
        <w:t>Taiyo Hino</w:t>
      </w:r>
    </w:p>
    <w:p w14:paraId="1A602CA2" w14:textId="77777777" w:rsidR="00847EFD" w:rsidRDefault="00000000">
      <w:pPr>
        <w:pStyle w:val="Author"/>
      </w:pPr>
      <w:r>
        <w:t>Bailee Segars</w:t>
      </w:r>
    </w:p>
    <w:p w14:paraId="769D0AB4" w14:textId="77777777" w:rsidR="00847EFD" w:rsidRDefault="00000000">
      <w:pPr>
        <w:pStyle w:val="Author"/>
      </w:pPr>
      <w:r>
        <w:t>Sierra Yerges</w:t>
      </w:r>
    </w:p>
    <w:p w14:paraId="01B0A304" w14:textId="2BBCD418" w:rsidR="00847EFD" w:rsidRDefault="00000000">
      <w:pPr>
        <w:pStyle w:val="Date"/>
      </w:pPr>
      <w:r>
        <w:t>2025-01-</w:t>
      </w:r>
      <w:r w:rsidR="00CB1757">
        <w:t>26</w:t>
      </w:r>
    </w:p>
    <w:p w14:paraId="706A7B3C" w14:textId="77777777" w:rsidR="00847EFD" w:rsidRDefault="00000000">
      <w:pPr>
        <w:pStyle w:val="Heading1"/>
      </w:pPr>
      <w:bookmarkStart w:id="0" w:name="X1a7749d75853de4b2d88651636bb149654f1fe2"/>
      <w:r>
        <w:t>Project Overview</w:t>
      </w:r>
    </w:p>
    <w:p w14:paraId="4006A223" w14:textId="77777777" w:rsidR="00847EFD" w:rsidRDefault="00000000">
      <w:pPr>
        <w:pStyle w:val="Heading2"/>
      </w:pPr>
      <w:bookmarkStart w:id="1" w:name="Xc3f26d7f6b7a00ca70859c99450e73fb92fd3de"/>
      <w:r>
        <w:t>Project Description</w:t>
      </w:r>
    </w:p>
    <w:p w14:paraId="5986F480" w14:textId="77777777" w:rsidR="00847EFD" w:rsidRDefault="00000000">
      <w:pPr>
        <w:pStyle w:val="FirstParagraph"/>
      </w:pPr>
      <w:r>
        <w:t xml:space="preserve">The Bank Management Utility (BANK) is a secure, web-based application that helps banks manage customer accounts. It supports three main user roles: </w:t>
      </w:r>
      <w:r>
        <w:rPr>
          <w:b/>
          <w:bCs/>
        </w:rPr>
        <w:t>Customers</w:t>
      </w:r>
      <w:r>
        <w:t xml:space="preserve">, </w:t>
      </w:r>
      <w:r>
        <w:rPr>
          <w:b/>
          <w:bCs/>
        </w:rPr>
        <w:t>Tellers</w:t>
      </w:r>
      <w:r>
        <w:t xml:space="preserve">, and </w:t>
      </w:r>
      <w:r>
        <w:rPr>
          <w:b/>
          <w:bCs/>
        </w:rPr>
        <w:t>Administrators</w:t>
      </w:r>
      <w:r>
        <w:t>, each with specific access and responsibilities. This system supports multiple account types, such as checking, savings, money market, home mortgage loans, and credit card accounts, incorporating features like deposit and withdrawal tracking, fund transfers, and online bill payments, all within a secure, user-friendly interface.</w:t>
      </w:r>
    </w:p>
    <w:p w14:paraId="295EBFE6" w14:textId="77777777" w:rsidR="00847EFD" w:rsidRDefault="00000000">
      <w:pPr>
        <w:pStyle w:val="BodyText"/>
      </w:pPr>
      <w:r>
        <w:t>Prioritizing security, the system includes robust authentication, encrypted data handling, and role-based access controls to ensure that sensitive customer information remains protected at all times. Error handling and transaction validation further enhance the security of the application.</w:t>
      </w:r>
    </w:p>
    <w:p w14:paraId="32F49586" w14:textId="77777777" w:rsidR="00847EFD" w:rsidRDefault="00000000">
      <w:pPr>
        <w:pStyle w:val="Heading2"/>
      </w:pPr>
      <w:bookmarkStart w:id="2" w:name="Xe611a10cd0f565a9b6c2679e115dc4deb231c26"/>
      <w:bookmarkEnd w:id="1"/>
      <w:r>
        <w:t>Project Objectives</w:t>
      </w:r>
    </w:p>
    <w:p w14:paraId="6C190DA5" w14:textId="77777777" w:rsidR="00847EFD" w:rsidRDefault="00000000">
      <w:pPr>
        <w:numPr>
          <w:ilvl w:val="0"/>
          <w:numId w:val="2"/>
        </w:numPr>
      </w:pPr>
      <w:r>
        <w:t>Use secure login credentials for all users (username and password).</w:t>
      </w:r>
    </w:p>
    <w:p w14:paraId="182D5639" w14:textId="77777777" w:rsidR="00847EFD" w:rsidRDefault="00000000">
      <w:pPr>
        <w:numPr>
          <w:ilvl w:val="0"/>
          <w:numId w:val="2"/>
        </w:numPr>
      </w:pPr>
      <w:r>
        <w:t>Implement encrypted data storage and transfer to safeguard sensitive information.</w:t>
      </w:r>
    </w:p>
    <w:p w14:paraId="1E51961C" w14:textId="77777777" w:rsidR="00847EFD" w:rsidRDefault="00000000">
      <w:pPr>
        <w:numPr>
          <w:ilvl w:val="0"/>
          <w:numId w:val="3"/>
        </w:numPr>
      </w:pPr>
      <w:r>
        <w:t>Customer: Create and manage personal accounts, view transaction reports, transfer funds, and pay bills.</w:t>
      </w:r>
    </w:p>
    <w:p w14:paraId="3AF87C00" w14:textId="77777777" w:rsidR="00847EFD" w:rsidRDefault="00000000">
      <w:pPr>
        <w:numPr>
          <w:ilvl w:val="0"/>
          <w:numId w:val="3"/>
        </w:numPr>
      </w:pPr>
      <w:r>
        <w:t>Teller: Manage customer accounts, handle transactions, and review account data.</w:t>
      </w:r>
    </w:p>
    <w:p w14:paraId="69B9DEF2" w14:textId="77777777" w:rsidR="00847EFD" w:rsidRDefault="00000000">
      <w:pPr>
        <w:numPr>
          <w:ilvl w:val="0"/>
          <w:numId w:val="3"/>
        </w:numPr>
      </w:pPr>
      <w:r>
        <w:t>Administrator: Oversee teller accounts and access all system data for maintenance.</w:t>
      </w:r>
    </w:p>
    <w:p w14:paraId="1AAAC6AE" w14:textId="77777777" w:rsidR="00847EFD" w:rsidRDefault="00000000">
      <w:pPr>
        <w:numPr>
          <w:ilvl w:val="0"/>
          <w:numId w:val="4"/>
        </w:numPr>
      </w:pPr>
      <w:r>
        <w:t>Support multiple account types with unique features like interest rates and monthly payments.</w:t>
      </w:r>
    </w:p>
    <w:p w14:paraId="2494AFBE" w14:textId="77777777" w:rsidR="00847EFD" w:rsidRDefault="00000000">
      <w:pPr>
        <w:numPr>
          <w:ilvl w:val="0"/>
          <w:numId w:val="4"/>
        </w:numPr>
      </w:pPr>
      <w:r>
        <w:t>Facilitate deposits, withdrawals, and transfers while enforcing restrictions for certain account types.</w:t>
      </w:r>
    </w:p>
    <w:p w14:paraId="7726DE24" w14:textId="77777777" w:rsidR="00847EFD" w:rsidRDefault="00000000">
      <w:pPr>
        <w:numPr>
          <w:ilvl w:val="0"/>
          <w:numId w:val="5"/>
        </w:numPr>
      </w:pPr>
      <w:r>
        <w:lastRenderedPageBreak/>
        <w:t>Provide a simple, intuitive interface suitable for non-technical users.</w:t>
      </w:r>
    </w:p>
    <w:p w14:paraId="29250E47" w14:textId="77777777" w:rsidR="00847EFD" w:rsidRDefault="00000000">
      <w:pPr>
        <w:numPr>
          <w:ilvl w:val="0"/>
          <w:numId w:val="5"/>
        </w:numPr>
      </w:pPr>
      <w:r>
        <w:t>Design the system to handle errors and recover from input mistakes.</w:t>
      </w:r>
    </w:p>
    <w:p w14:paraId="0DA195BC" w14:textId="77777777" w:rsidR="00847EFD" w:rsidRDefault="00000000">
      <w:pPr>
        <w:numPr>
          <w:ilvl w:val="0"/>
          <w:numId w:val="6"/>
        </w:numPr>
      </w:pPr>
      <w:r>
        <w:t>Allow multiple users to access the system at the same time.</w:t>
      </w:r>
    </w:p>
    <w:p w14:paraId="0AF9FBE8" w14:textId="77777777" w:rsidR="00847EFD" w:rsidRDefault="00000000">
      <w:pPr>
        <w:numPr>
          <w:ilvl w:val="0"/>
          <w:numId w:val="6"/>
        </w:numPr>
      </w:pPr>
      <w:r>
        <w:t>Support future updates, such as adding more account types or enhancing security.</w:t>
      </w:r>
    </w:p>
    <w:p w14:paraId="3341A602" w14:textId="77777777" w:rsidR="00847EFD" w:rsidRDefault="00000000">
      <w:pPr>
        <w:numPr>
          <w:ilvl w:val="0"/>
          <w:numId w:val="7"/>
        </w:numPr>
      </w:pPr>
      <w:r>
        <w:t>Store account data in a secure database or similar storage system for real-time access and updates.</w:t>
      </w:r>
    </w:p>
    <w:p w14:paraId="3DD97FAC" w14:textId="77777777" w:rsidR="00B07FC6" w:rsidRDefault="00B07FC6" w:rsidP="00B07FC6"/>
    <w:p w14:paraId="0E391588" w14:textId="77777777" w:rsidR="00B07FC6" w:rsidRDefault="00B07FC6" w:rsidP="00B07FC6"/>
    <w:p w14:paraId="4534444D" w14:textId="77777777" w:rsidR="00B07FC6" w:rsidRDefault="00B07FC6" w:rsidP="00B07FC6"/>
    <w:p w14:paraId="333558A3" w14:textId="77777777" w:rsidR="00B07FC6" w:rsidRDefault="00B07FC6" w:rsidP="00B07FC6"/>
    <w:p w14:paraId="7A6A30CF" w14:textId="77777777" w:rsidR="00B07FC6" w:rsidRDefault="00B07FC6" w:rsidP="00B07FC6"/>
    <w:p w14:paraId="751751F1" w14:textId="77777777" w:rsidR="00B07FC6" w:rsidRDefault="00B07FC6" w:rsidP="00B07FC6"/>
    <w:p w14:paraId="4921C620" w14:textId="77777777" w:rsidR="00B07FC6" w:rsidRDefault="00B07FC6" w:rsidP="00B07FC6"/>
    <w:p w14:paraId="13114B8E" w14:textId="77777777" w:rsidR="00B07FC6" w:rsidRDefault="00B07FC6" w:rsidP="00B07FC6"/>
    <w:p w14:paraId="7A395BD6" w14:textId="77777777" w:rsidR="00B07FC6" w:rsidRDefault="00B07FC6" w:rsidP="00B07FC6"/>
    <w:p w14:paraId="5E186706" w14:textId="77777777" w:rsidR="00B07FC6" w:rsidRDefault="00B07FC6" w:rsidP="00B07FC6"/>
    <w:p w14:paraId="2B6B40EA" w14:textId="77777777" w:rsidR="00B07FC6" w:rsidRDefault="00B07FC6" w:rsidP="00B07FC6"/>
    <w:p w14:paraId="48586A83" w14:textId="77777777" w:rsidR="00B07FC6" w:rsidRDefault="00B07FC6" w:rsidP="00B07FC6"/>
    <w:p w14:paraId="1AC04CC9" w14:textId="77777777" w:rsidR="00B07FC6" w:rsidRDefault="00B07FC6" w:rsidP="00B07FC6"/>
    <w:p w14:paraId="208277CF" w14:textId="77777777" w:rsidR="00B07FC6" w:rsidRDefault="00B07FC6" w:rsidP="00B07FC6"/>
    <w:p w14:paraId="788A7370" w14:textId="77777777" w:rsidR="00847EFD" w:rsidRDefault="00000000">
      <w:pPr>
        <w:pStyle w:val="Heading1"/>
      </w:pPr>
      <w:bookmarkStart w:id="3" w:name="X0f03ca3286ee857f0e9534d573f58f71a282094"/>
      <w:bookmarkEnd w:id="0"/>
      <w:bookmarkEnd w:id="2"/>
      <w:r>
        <w:lastRenderedPageBreak/>
        <w:t>Project Schedule</w:t>
      </w:r>
    </w:p>
    <w:p w14:paraId="727B9249" w14:textId="77777777" w:rsidR="00847EFD" w:rsidRDefault="00000000">
      <w:pPr>
        <w:pStyle w:val="CaptionedFigure"/>
      </w:pPr>
      <w:r>
        <w:rPr>
          <w:noProof/>
        </w:rPr>
        <w:drawing>
          <wp:inline distT="0" distB="0" distL="0" distR="0" wp14:anchorId="22076F5C" wp14:editId="1247DAB1">
            <wp:extent cx="5334000" cy="1393596"/>
            <wp:effectExtent l="0" t="0" r="0" b="0"/>
            <wp:docPr id="24" name="Picture" descr="Timeline"/>
            <wp:cNvGraphicFramePr/>
            <a:graphic xmlns:a="http://schemas.openxmlformats.org/drawingml/2006/main">
              <a:graphicData uri="http://schemas.openxmlformats.org/drawingml/2006/picture">
                <pic:pic xmlns:pic="http://schemas.openxmlformats.org/drawingml/2006/picture">
                  <pic:nvPicPr>
                    <pic:cNvPr id="25" name="Picture" descr="img/ProjectSchedule.png"/>
                    <pic:cNvPicPr>
                      <a:picLocks noChangeAspect="1" noChangeArrowheads="1"/>
                    </pic:cNvPicPr>
                  </pic:nvPicPr>
                  <pic:blipFill>
                    <a:blip r:embed="rId5"/>
                    <a:stretch>
                      <a:fillRect/>
                    </a:stretch>
                  </pic:blipFill>
                  <pic:spPr bwMode="auto">
                    <a:xfrm>
                      <a:off x="0" y="0"/>
                      <a:ext cx="5334000" cy="1393596"/>
                    </a:xfrm>
                    <a:prstGeom prst="rect">
                      <a:avLst/>
                    </a:prstGeom>
                    <a:noFill/>
                    <a:ln w="9525">
                      <a:noFill/>
                      <a:headEnd/>
                      <a:tailEnd/>
                    </a:ln>
                  </pic:spPr>
                </pic:pic>
              </a:graphicData>
            </a:graphic>
          </wp:inline>
        </w:drawing>
      </w:r>
    </w:p>
    <w:p w14:paraId="09A7EB71" w14:textId="77777777" w:rsidR="00847EFD" w:rsidRDefault="00000000">
      <w:pPr>
        <w:pStyle w:val="ImageCaption"/>
      </w:pPr>
      <w:r>
        <w:t>Timeline View of Project Schedule</w:t>
      </w:r>
    </w:p>
    <w:p w14:paraId="09FFF757" w14:textId="77777777" w:rsidR="00847EFD" w:rsidRDefault="00000000">
      <w:pPr>
        <w:pStyle w:val="Heading2"/>
      </w:pPr>
      <w:bookmarkStart w:id="4" w:name="X593061e32fd9023123e473ca66d5d17b9a51341"/>
      <w:r>
        <w:t>Important Dates</w:t>
      </w:r>
    </w:p>
    <w:p w14:paraId="3BC07B4E" w14:textId="77777777" w:rsidR="00847EFD" w:rsidRDefault="00000000">
      <w:pPr>
        <w:numPr>
          <w:ilvl w:val="0"/>
          <w:numId w:val="8"/>
        </w:numPr>
      </w:pPr>
      <w:r>
        <w:rPr>
          <w:b/>
          <w:bCs/>
        </w:rPr>
        <w:t>1/26</w:t>
      </w:r>
      <w:r>
        <w:t>: SDP Presentation</w:t>
      </w:r>
    </w:p>
    <w:p w14:paraId="624729BD" w14:textId="77777777" w:rsidR="00847EFD" w:rsidRDefault="00000000">
      <w:pPr>
        <w:numPr>
          <w:ilvl w:val="0"/>
          <w:numId w:val="8"/>
        </w:numPr>
      </w:pPr>
      <w:r>
        <w:rPr>
          <w:b/>
          <w:bCs/>
        </w:rPr>
        <w:t>2/09</w:t>
      </w:r>
      <w:r>
        <w:t>: Backlog Presentation</w:t>
      </w:r>
    </w:p>
    <w:p w14:paraId="5F191FA9" w14:textId="77777777" w:rsidR="00847EFD" w:rsidRDefault="00000000">
      <w:pPr>
        <w:numPr>
          <w:ilvl w:val="0"/>
          <w:numId w:val="8"/>
        </w:numPr>
      </w:pPr>
      <w:r>
        <w:rPr>
          <w:b/>
          <w:bCs/>
        </w:rPr>
        <w:t>2/23</w:t>
      </w:r>
      <w:r>
        <w:t>: Architectural Design Presentation</w:t>
      </w:r>
    </w:p>
    <w:p w14:paraId="61E074BA" w14:textId="77777777" w:rsidR="00847EFD" w:rsidRDefault="00000000">
      <w:pPr>
        <w:numPr>
          <w:ilvl w:val="0"/>
          <w:numId w:val="8"/>
        </w:numPr>
      </w:pPr>
      <w:r>
        <w:rPr>
          <w:b/>
          <w:bCs/>
        </w:rPr>
        <w:t>4/20</w:t>
      </w:r>
      <w:r>
        <w:t>: Final Presentation</w:t>
      </w:r>
    </w:p>
    <w:p w14:paraId="7AEAF7B5" w14:textId="77777777" w:rsidR="00847EFD" w:rsidRDefault="00000000">
      <w:pPr>
        <w:numPr>
          <w:ilvl w:val="0"/>
          <w:numId w:val="8"/>
        </w:numPr>
      </w:pPr>
      <w:r>
        <w:rPr>
          <w:b/>
          <w:bCs/>
        </w:rPr>
        <w:t>4/27</w:t>
      </w:r>
      <w:r>
        <w:t>: Final Project Due</w:t>
      </w:r>
    </w:p>
    <w:p w14:paraId="70613717" w14:textId="77777777" w:rsidR="00546C28" w:rsidRDefault="00546C28" w:rsidP="00546C28"/>
    <w:p w14:paraId="60697334" w14:textId="77777777" w:rsidR="00546C28" w:rsidRDefault="00546C28" w:rsidP="00546C28"/>
    <w:p w14:paraId="585BC9A3" w14:textId="77777777" w:rsidR="00546C28" w:rsidRDefault="00546C28" w:rsidP="00546C28"/>
    <w:p w14:paraId="76C99AC0" w14:textId="77777777" w:rsidR="00B07FC6" w:rsidRDefault="00B07FC6" w:rsidP="00546C28"/>
    <w:p w14:paraId="055BA2CC" w14:textId="77777777" w:rsidR="00B07FC6" w:rsidRDefault="00B07FC6" w:rsidP="00546C28"/>
    <w:p w14:paraId="203B0871" w14:textId="77777777" w:rsidR="00B07FC6" w:rsidRDefault="00B07FC6" w:rsidP="00546C28"/>
    <w:p w14:paraId="38825413" w14:textId="77777777" w:rsidR="00B07FC6" w:rsidRDefault="00B07FC6" w:rsidP="00546C28"/>
    <w:p w14:paraId="05D1F203" w14:textId="77777777" w:rsidR="00B07FC6" w:rsidRDefault="00B07FC6" w:rsidP="00546C28"/>
    <w:p w14:paraId="007BEE75" w14:textId="77777777" w:rsidR="00B07FC6" w:rsidRDefault="00B07FC6" w:rsidP="00546C28"/>
    <w:p w14:paraId="641BFA0B" w14:textId="77777777" w:rsidR="00B07FC6" w:rsidRDefault="00B07FC6" w:rsidP="00546C28"/>
    <w:p w14:paraId="251AB75C" w14:textId="77777777" w:rsidR="00546C28" w:rsidRDefault="00546C28" w:rsidP="00546C28"/>
    <w:p w14:paraId="232DC96D" w14:textId="77777777" w:rsidR="00847EFD" w:rsidRDefault="00000000">
      <w:pPr>
        <w:pStyle w:val="Heading1"/>
      </w:pPr>
      <w:bookmarkStart w:id="5" w:name="X2877f6ec10b1fdaa1b58becab090d0cae6c0edb"/>
      <w:bookmarkEnd w:id="3"/>
      <w:bookmarkEnd w:id="4"/>
      <w:r>
        <w:lastRenderedPageBreak/>
        <w:t>Personnel and Roles</w:t>
      </w:r>
    </w:p>
    <w:p w14:paraId="2E951904" w14:textId="77777777" w:rsidR="00847EFD" w:rsidRDefault="00000000">
      <w:pPr>
        <w:pStyle w:val="Heading2"/>
      </w:pPr>
      <w:bookmarkStart w:id="6" w:name="Xbaa68c4a94b4b33c4cd3e4f3db5473e3d21b9d6"/>
      <w:r>
        <w:t>Braden Doty</w:t>
      </w:r>
    </w:p>
    <w:p w14:paraId="28ED6DB2" w14:textId="77777777" w:rsidR="00847EFD" w:rsidRDefault="00000000">
      <w:pPr>
        <w:pStyle w:val="FirstParagraph"/>
      </w:pPr>
      <w:r>
        <w:rPr>
          <w:b/>
          <w:bCs/>
        </w:rPr>
        <w:t>Software Developer</w:t>
      </w:r>
    </w:p>
    <w:p w14:paraId="379604D4" w14:textId="77777777" w:rsidR="00847EFD" w:rsidRDefault="00000000">
      <w:pPr>
        <w:pStyle w:val="CaptionedFigure"/>
      </w:pPr>
      <w:r>
        <w:rPr>
          <w:noProof/>
        </w:rPr>
        <w:drawing>
          <wp:inline distT="0" distB="0" distL="0" distR="0" wp14:anchorId="699D699A" wp14:editId="20C03874">
            <wp:extent cx="1828800" cy="3206850"/>
            <wp:effectExtent l="0" t="0" r="0" b="0"/>
            <wp:docPr id="29" name="Picture" descr="Braden"/>
            <wp:cNvGraphicFramePr/>
            <a:graphic xmlns:a="http://schemas.openxmlformats.org/drawingml/2006/main">
              <a:graphicData uri="http://schemas.openxmlformats.org/drawingml/2006/picture">
                <pic:pic xmlns:pic="http://schemas.openxmlformats.org/drawingml/2006/picture">
                  <pic:nvPicPr>
                    <pic:cNvPr id="30" name="Picture" descr="img/braden.jpg"/>
                    <pic:cNvPicPr>
                      <a:picLocks noChangeAspect="1" noChangeArrowheads="1"/>
                    </pic:cNvPicPr>
                  </pic:nvPicPr>
                  <pic:blipFill>
                    <a:blip r:embed="rId6"/>
                    <a:stretch>
                      <a:fillRect/>
                    </a:stretch>
                  </pic:blipFill>
                  <pic:spPr bwMode="auto">
                    <a:xfrm>
                      <a:off x="0" y="0"/>
                      <a:ext cx="1850247" cy="3244458"/>
                    </a:xfrm>
                    <a:prstGeom prst="rect">
                      <a:avLst/>
                    </a:prstGeom>
                    <a:noFill/>
                    <a:ln w="9525">
                      <a:noFill/>
                      <a:headEnd/>
                      <a:tailEnd/>
                    </a:ln>
                  </pic:spPr>
                </pic:pic>
              </a:graphicData>
            </a:graphic>
          </wp:inline>
        </w:drawing>
      </w:r>
    </w:p>
    <w:p w14:paraId="11441794" w14:textId="77777777" w:rsidR="00847EFD" w:rsidRDefault="00000000">
      <w:pPr>
        <w:pStyle w:val="ImageCaption"/>
      </w:pPr>
      <w:r>
        <w:t>Braden</w:t>
      </w:r>
    </w:p>
    <w:p w14:paraId="7C494514" w14:textId="77777777" w:rsidR="00847EFD" w:rsidRDefault="00000000">
      <w:pPr>
        <w:numPr>
          <w:ilvl w:val="0"/>
          <w:numId w:val="9"/>
        </w:numPr>
      </w:pPr>
      <w:r>
        <w:t>Current Assignments:</w:t>
      </w:r>
    </w:p>
    <w:p w14:paraId="21EC18F0" w14:textId="31CD2B2D" w:rsidR="00847EFD" w:rsidRDefault="00000000">
      <w:pPr>
        <w:numPr>
          <w:ilvl w:val="1"/>
          <w:numId w:val="10"/>
        </w:numPr>
      </w:pPr>
      <w:r>
        <w:t>AI-04</w:t>
      </w:r>
      <w:r w:rsidR="00013DCD">
        <w:t xml:space="preserve">: </w:t>
      </w:r>
      <w:r>
        <w:t>Research Website Banking Design</w:t>
      </w:r>
    </w:p>
    <w:p w14:paraId="79856EA6" w14:textId="0291564D" w:rsidR="00847EFD" w:rsidRDefault="00000000">
      <w:pPr>
        <w:numPr>
          <w:ilvl w:val="1"/>
          <w:numId w:val="10"/>
        </w:numPr>
      </w:pPr>
      <w:r>
        <w:t>AI-05</w:t>
      </w:r>
      <w:r w:rsidR="00013DCD">
        <w:t>:</w:t>
      </w:r>
      <w:r>
        <w:t xml:space="preserve"> Research Frontend</w:t>
      </w:r>
    </w:p>
    <w:p w14:paraId="0EF2D0BE" w14:textId="77777777" w:rsidR="00847EFD" w:rsidRDefault="00000000">
      <w:pPr>
        <w:numPr>
          <w:ilvl w:val="0"/>
          <w:numId w:val="9"/>
        </w:numPr>
      </w:pPr>
      <w:r>
        <w:t>Bio:</w:t>
      </w:r>
    </w:p>
    <w:p w14:paraId="143EB502" w14:textId="77777777" w:rsidR="00847EFD" w:rsidRDefault="00000000">
      <w:pPr>
        <w:numPr>
          <w:ilvl w:val="1"/>
          <w:numId w:val="11"/>
        </w:numPr>
      </w:pPr>
      <w:r>
        <w:t>I am a computer science major with a concentration in Cybersecurity at UAH</w:t>
      </w:r>
    </w:p>
    <w:p w14:paraId="44B2D91B" w14:textId="77777777" w:rsidR="00847EFD" w:rsidRDefault="00000000">
      <w:pPr>
        <w:numPr>
          <w:ilvl w:val="1"/>
          <w:numId w:val="11"/>
        </w:numPr>
      </w:pPr>
      <w:r>
        <w:t>I currently work PRN for Athens-Limestone EMS.</w:t>
      </w:r>
    </w:p>
    <w:p w14:paraId="1C3FB04F" w14:textId="77777777" w:rsidR="00847EFD" w:rsidRDefault="00000000">
      <w:pPr>
        <w:numPr>
          <w:ilvl w:val="1"/>
          <w:numId w:val="11"/>
        </w:numPr>
      </w:pPr>
      <w:r>
        <w:t>I volunteer with Monrovia Volunteer Fire Department</w:t>
      </w:r>
    </w:p>
    <w:p w14:paraId="525B95D3" w14:textId="77777777" w:rsidR="00847EFD" w:rsidRDefault="00000000">
      <w:pPr>
        <w:numPr>
          <w:ilvl w:val="0"/>
          <w:numId w:val="9"/>
        </w:numPr>
      </w:pPr>
      <w:r>
        <w:t>Fun Fact:</w:t>
      </w:r>
    </w:p>
    <w:p w14:paraId="1E8F924D" w14:textId="77777777" w:rsidR="00847EFD" w:rsidRDefault="00000000">
      <w:pPr>
        <w:numPr>
          <w:ilvl w:val="1"/>
          <w:numId w:val="12"/>
        </w:numPr>
      </w:pPr>
      <w:r>
        <w:t>I have my Part 107 Drone License</w:t>
      </w:r>
    </w:p>
    <w:p w14:paraId="3A645ABC" w14:textId="77777777" w:rsidR="00FB02BD" w:rsidRDefault="00FB02BD" w:rsidP="00FB02BD"/>
    <w:p w14:paraId="04EC54DD" w14:textId="4D13A9F7" w:rsidR="00847EFD" w:rsidRDefault="00000000">
      <w:pPr>
        <w:pStyle w:val="Heading2"/>
      </w:pPr>
      <w:bookmarkStart w:id="7" w:name="X07f76dbef4c84e1561d0b9e119dc80c28f77d52"/>
      <w:bookmarkEnd w:id="6"/>
      <w:r>
        <w:lastRenderedPageBreak/>
        <w:t>Taiyo Hino</w:t>
      </w:r>
    </w:p>
    <w:p w14:paraId="7980614C" w14:textId="77777777" w:rsidR="00847EFD" w:rsidRDefault="00000000">
      <w:pPr>
        <w:pStyle w:val="FirstParagraph"/>
      </w:pPr>
      <w:r>
        <w:rPr>
          <w:b/>
          <w:bCs/>
        </w:rPr>
        <w:t>Software Developer</w:t>
      </w:r>
    </w:p>
    <w:p w14:paraId="4D219798" w14:textId="77777777" w:rsidR="00847EFD" w:rsidRDefault="00000000">
      <w:pPr>
        <w:pStyle w:val="CaptionedFigure"/>
      </w:pPr>
      <w:r>
        <w:rPr>
          <w:noProof/>
        </w:rPr>
        <w:drawing>
          <wp:inline distT="0" distB="0" distL="0" distR="0" wp14:anchorId="497F184A" wp14:editId="53762DB3">
            <wp:extent cx="1938653" cy="3232150"/>
            <wp:effectExtent l="0" t="0" r="0" b="0"/>
            <wp:docPr id="33" name="Picture" descr="Taiyo"/>
            <wp:cNvGraphicFramePr/>
            <a:graphic xmlns:a="http://schemas.openxmlformats.org/drawingml/2006/main">
              <a:graphicData uri="http://schemas.openxmlformats.org/drawingml/2006/picture">
                <pic:pic xmlns:pic="http://schemas.openxmlformats.org/drawingml/2006/picture">
                  <pic:nvPicPr>
                    <pic:cNvPr id="34" name="Picture" descr="img/taiyo.jpg"/>
                    <pic:cNvPicPr>
                      <a:picLocks noChangeAspect="1" noChangeArrowheads="1"/>
                    </pic:cNvPicPr>
                  </pic:nvPicPr>
                  <pic:blipFill rotWithShape="1">
                    <a:blip r:embed="rId7"/>
                    <a:srcRect b="22961"/>
                    <a:stretch/>
                  </pic:blipFill>
                  <pic:spPr bwMode="auto">
                    <a:xfrm>
                      <a:off x="0" y="0"/>
                      <a:ext cx="1944450" cy="3241815"/>
                    </a:xfrm>
                    <a:prstGeom prst="rect">
                      <a:avLst/>
                    </a:prstGeom>
                    <a:noFill/>
                    <a:ln>
                      <a:noFill/>
                    </a:ln>
                    <a:extLst>
                      <a:ext uri="{53640926-AAD7-44D8-BBD7-CCE9431645EC}">
                        <a14:shadowObscured xmlns:a14="http://schemas.microsoft.com/office/drawing/2010/main"/>
                      </a:ext>
                    </a:extLst>
                  </pic:spPr>
                </pic:pic>
              </a:graphicData>
            </a:graphic>
          </wp:inline>
        </w:drawing>
      </w:r>
    </w:p>
    <w:p w14:paraId="1CC18D25" w14:textId="77777777" w:rsidR="00847EFD" w:rsidRDefault="00000000">
      <w:pPr>
        <w:pStyle w:val="ImageCaption"/>
      </w:pPr>
      <w:r>
        <w:t>Taiyo</w:t>
      </w:r>
    </w:p>
    <w:p w14:paraId="48507FA2" w14:textId="77777777" w:rsidR="00847EFD" w:rsidRDefault="00000000">
      <w:pPr>
        <w:numPr>
          <w:ilvl w:val="0"/>
          <w:numId w:val="13"/>
        </w:numPr>
      </w:pPr>
      <w:r>
        <w:t>Current Assignments:</w:t>
      </w:r>
    </w:p>
    <w:p w14:paraId="533D56B9" w14:textId="4CFDEEE5" w:rsidR="00847EFD" w:rsidRDefault="00000000">
      <w:pPr>
        <w:numPr>
          <w:ilvl w:val="1"/>
          <w:numId w:val="14"/>
        </w:numPr>
      </w:pPr>
      <w:r>
        <w:t>AI-04</w:t>
      </w:r>
      <w:r w:rsidR="00546C28">
        <w:t>:</w:t>
      </w:r>
      <w:r>
        <w:t xml:space="preserve"> Research Website Banking Design</w:t>
      </w:r>
    </w:p>
    <w:p w14:paraId="7334CE1F" w14:textId="4E5AC5E0" w:rsidR="00847EFD" w:rsidRDefault="00000000">
      <w:pPr>
        <w:numPr>
          <w:ilvl w:val="1"/>
          <w:numId w:val="14"/>
        </w:numPr>
      </w:pPr>
      <w:r>
        <w:t>AI-05</w:t>
      </w:r>
      <w:r w:rsidR="00546C28">
        <w:t>:</w:t>
      </w:r>
      <w:r>
        <w:t xml:space="preserve"> Research Frontend</w:t>
      </w:r>
    </w:p>
    <w:p w14:paraId="4BD47013" w14:textId="77777777" w:rsidR="00847EFD" w:rsidRDefault="00000000">
      <w:pPr>
        <w:numPr>
          <w:ilvl w:val="0"/>
          <w:numId w:val="13"/>
        </w:numPr>
      </w:pPr>
      <w:r>
        <w:t>Bio:</w:t>
      </w:r>
    </w:p>
    <w:p w14:paraId="2FDC69A3" w14:textId="77777777" w:rsidR="00847EFD" w:rsidRDefault="00000000">
      <w:pPr>
        <w:numPr>
          <w:ilvl w:val="1"/>
          <w:numId w:val="15"/>
        </w:numPr>
      </w:pPr>
      <w:r>
        <w:t>I am currently a Senior at UAH with a computer science major and a math minor.</w:t>
      </w:r>
    </w:p>
    <w:p w14:paraId="35CD58CC" w14:textId="77777777" w:rsidR="00847EFD" w:rsidRDefault="00000000">
      <w:pPr>
        <w:numPr>
          <w:ilvl w:val="0"/>
          <w:numId w:val="13"/>
        </w:numPr>
      </w:pPr>
      <w:r>
        <w:t>Fun Fact:</w:t>
      </w:r>
    </w:p>
    <w:p w14:paraId="21D467FF" w14:textId="77777777" w:rsidR="00847EFD" w:rsidRDefault="00000000">
      <w:pPr>
        <w:numPr>
          <w:ilvl w:val="1"/>
          <w:numId w:val="16"/>
        </w:numPr>
      </w:pPr>
      <w:r>
        <w:t>I am Japanese.</w:t>
      </w:r>
    </w:p>
    <w:p w14:paraId="3236B560" w14:textId="77777777" w:rsidR="00546C28" w:rsidRDefault="00546C28" w:rsidP="00546C28"/>
    <w:p w14:paraId="67BCCEE7" w14:textId="77777777" w:rsidR="00546C28" w:rsidRDefault="00546C28" w:rsidP="00546C28"/>
    <w:p w14:paraId="4E416824" w14:textId="77777777" w:rsidR="00546C28" w:rsidRDefault="00546C28" w:rsidP="00546C28"/>
    <w:p w14:paraId="11E7F73E" w14:textId="77777777" w:rsidR="00546C28" w:rsidRDefault="00546C28" w:rsidP="00546C28"/>
    <w:p w14:paraId="68B18274" w14:textId="77777777" w:rsidR="00546C28" w:rsidRDefault="00546C28" w:rsidP="00546C28"/>
    <w:p w14:paraId="6CA66BF7" w14:textId="77777777" w:rsidR="00847EFD" w:rsidRDefault="00000000">
      <w:pPr>
        <w:pStyle w:val="Heading2"/>
      </w:pPr>
      <w:bookmarkStart w:id="8" w:name="X2726e6e7cd992debac415d07bad7938fcb69b0c"/>
      <w:bookmarkEnd w:id="7"/>
      <w:r>
        <w:lastRenderedPageBreak/>
        <w:t>Bailee Segars</w:t>
      </w:r>
    </w:p>
    <w:p w14:paraId="4788C3C3" w14:textId="77777777" w:rsidR="00847EFD" w:rsidRDefault="00000000">
      <w:pPr>
        <w:pStyle w:val="FirstParagraph"/>
      </w:pPr>
      <w:r>
        <w:rPr>
          <w:b/>
          <w:bCs/>
        </w:rPr>
        <w:t>Team Lead</w:t>
      </w:r>
    </w:p>
    <w:p w14:paraId="64CAF25E" w14:textId="77777777" w:rsidR="00847EFD" w:rsidRDefault="00000000">
      <w:pPr>
        <w:pStyle w:val="CaptionedFigure"/>
      </w:pPr>
      <w:r>
        <w:rPr>
          <w:noProof/>
        </w:rPr>
        <w:drawing>
          <wp:inline distT="0" distB="0" distL="0" distR="0" wp14:anchorId="745DF775" wp14:editId="3A53F26A">
            <wp:extent cx="2133375" cy="3200400"/>
            <wp:effectExtent l="0" t="0" r="0" b="0"/>
            <wp:docPr id="37" name="Picture" descr="Bailee"/>
            <wp:cNvGraphicFramePr/>
            <a:graphic xmlns:a="http://schemas.openxmlformats.org/drawingml/2006/main">
              <a:graphicData uri="http://schemas.openxmlformats.org/drawingml/2006/picture">
                <pic:pic xmlns:pic="http://schemas.openxmlformats.org/drawingml/2006/picture">
                  <pic:nvPicPr>
                    <pic:cNvPr id="38" name="Picture" descr="img/bailee.jpg"/>
                    <pic:cNvPicPr>
                      <a:picLocks noChangeAspect="1" noChangeArrowheads="1"/>
                    </pic:cNvPicPr>
                  </pic:nvPicPr>
                  <pic:blipFill>
                    <a:blip r:embed="rId8"/>
                    <a:stretch>
                      <a:fillRect/>
                    </a:stretch>
                  </pic:blipFill>
                  <pic:spPr bwMode="auto">
                    <a:xfrm>
                      <a:off x="0" y="0"/>
                      <a:ext cx="2145025" cy="3217877"/>
                    </a:xfrm>
                    <a:prstGeom prst="rect">
                      <a:avLst/>
                    </a:prstGeom>
                    <a:noFill/>
                    <a:ln w="9525">
                      <a:noFill/>
                      <a:headEnd/>
                      <a:tailEnd/>
                    </a:ln>
                  </pic:spPr>
                </pic:pic>
              </a:graphicData>
            </a:graphic>
          </wp:inline>
        </w:drawing>
      </w:r>
    </w:p>
    <w:p w14:paraId="58C0FAE1" w14:textId="77777777" w:rsidR="00847EFD" w:rsidRDefault="00000000">
      <w:pPr>
        <w:pStyle w:val="ImageCaption"/>
      </w:pPr>
      <w:r>
        <w:t>Bailee</w:t>
      </w:r>
    </w:p>
    <w:p w14:paraId="7E6577CE" w14:textId="77777777" w:rsidR="00847EFD" w:rsidRDefault="00000000">
      <w:pPr>
        <w:numPr>
          <w:ilvl w:val="0"/>
          <w:numId w:val="17"/>
        </w:numPr>
      </w:pPr>
      <w:r>
        <w:t>Current Assignments:</w:t>
      </w:r>
    </w:p>
    <w:p w14:paraId="15B21386" w14:textId="77777777" w:rsidR="00847EFD" w:rsidRDefault="00000000">
      <w:pPr>
        <w:numPr>
          <w:ilvl w:val="1"/>
          <w:numId w:val="18"/>
        </w:numPr>
      </w:pPr>
      <w:r>
        <w:t>Working as team leader:</w:t>
      </w:r>
    </w:p>
    <w:p w14:paraId="6BA3AE8E" w14:textId="77777777" w:rsidR="00847EFD" w:rsidRDefault="00000000">
      <w:pPr>
        <w:numPr>
          <w:ilvl w:val="2"/>
          <w:numId w:val="19"/>
        </w:numPr>
      </w:pPr>
      <w:r>
        <w:t>Lead key decisions</w:t>
      </w:r>
    </w:p>
    <w:p w14:paraId="016C643E" w14:textId="77777777" w:rsidR="00847EFD" w:rsidRDefault="00000000">
      <w:pPr>
        <w:numPr>
          <w:ilvl w:val="2"/>
          <w:numId w:val="19"/>
        </w:numPr>
      </w:pPr>
      <w:r>
        <w:t>Propose software development languages and tools for the team to use</w:t>
      </w:r>
    </w:p>
    <w:p w14:paraId="364E4C4E" w14:textId="77777777" w:rsidR="00847EFD" w:rsidRDefault="00000000">
      <w:pPr>
        <w:numPr>
          <w:ilvl w:val="2"/>
          <w:numId w:val="19"/>
        </w:numPr>
      </w:pPr>
      <w:r>
        <w:t>Propose project schedule that works best for all members</w:t>
      </w:r>
    </w:p>
    <w:p w14:paraId="74D22580" w14:textId="77777777" w:rsidR="00847EFD" w:rsidRDefault="00000000">
      <w:pPr>
        <w:numPr>
          <w:ilvl w:val="1"/>
          <w:numId w:val="18"/>
        </w:numPr>
      </w:pPr>
      <w:r>
        <w:t>US-13: Initial Customer Bash Scripts (support)</w:t>
      </w:r>
    </w:p>
    <w:p w14:paraId="3CF58AA6" w14:textId="77777777" w:rsidR="00847EFD" w:rsidRDefault="00000000">
      <w:pPr>
        <w:numPr>
          <w:ilvl w:val="1"/>
          <w:numId w:val="18"/>
        </w:numPr>
      </w:pPr>
      <w:r>
        <w:t>US-14: Customer .csv file (support)</w:t>
      </w:r>
    </w:p>
    <w:p w14:paraId="32D4D28E" w14:textId="77777777" w:rsidR="00847EFD" w:rsidRDefault="00000000">
      <w:pPr>
        <w:numPr>
          <w:ilvl w:val="0"/>
          <w:numId w:val="17"/>
        </w:numPr>
      </w:pPr>
      <w:r>
        <w:t>Bio:</w:t>
      </w:r>
    </w:p>
    <w:p w14:paraId="299E59AB" w14:textId="77777777" w:rsidR="00847EFD" w:rsidRDefault="00000000">
      <w:pPr>
        <w:numPr>
          <w:ilvl w:val="1"/>
          <w:numId w:val="20"/>
        </w:numPr>
      </w:pPr>
      <w:r>
        <w:t>I am a computer science major at UAH who is graduating next semester</w:t>
      </w:r>
    </w:p>
    <w:p w14:paraId="3AE2C4EC" w14:textId="77777777" w:rsidR="00847EFD" w:rsidRDefault="00000000">
      <w:pPr>
        <w:numPr>
          <w:ilvl w:val="1"/>
          <w:numId w:val="20"/>
        </w:numPr>
      </w:pPr>
      <w:r>
        <w:t>I have been an intern at Amentum since Summer 2023</w:t>
      </w:r>
    </w:p>
    <w:p w14:paraId="28A9565F" w14:textId="77777777" w:rsidR="00847EFD" w:rsidRDefault="00000000">
      <w:pPr>
        <w:numPr>
          <w:ilvl w:val="1"/>
          <w:numId w:val="20"/>
        </w:numPr>
      </w:pPr>
      <w:r>
        <w:t>I work as a TA for the CS department and a tutor for the SSC</w:t>
      </w:r>
    </w:p>
    <w:p w14:paraId="03633CAD" w14:textId="77777777" w:rsidR="00847EFD" w:rsidRDefault="00000000">
      <w:pPr>
        <w:numPr>
          <w:ilvl w:val="1"/>
          <w:numId w:val="20"/>
        </w:numPr>
      </w:pPr>
      <w:r>
        <w:lastRenderedPageBreak/>
        <w:t>This summer I will evaluate photonic HPC systems compared to CMOS HPC systems as a research intern at the NSA</w:t>
      </w:r>
    </w:p>
    <w:p w14:paraId="111B7B3D" w14:textId="77777777" w:rsidR="00847EFD" w:rsidRDefault="00000000">
      <w:pPr>
        <w:numPr>
          <w:ilvl w:val="1"/>
          <w:numId w:val="20"/>
        </w:numPr>
      </w:pPr>
      <w:r>
        <w:t>Starting next semester, I will be an intern at SAIC</w:t>
      </w:r>
    </w:p>
    <w:p w14:paraId="66538416" w14:textId="77777777" w:rsidR="00847EFD" w:rsidRDefault="00000000">
      <w:pPr>
        <w:numPr>
          <w:ilvl w:val="1"/>
          <w:numId w:val="20"/>
        </w:numPr>
      </w:pPr>
      <w:r>
        <w:t>Interested in operating system or compiler development</w:t>
      </w:r>
    </w:p>
    <w:p w14:paraId="2CFF3149" w14:textId="77777777" w:rsidR="00847EFD" w:rsidRDefault="00000000">
      <w:pPr>
        <w:numPr>
          <w:ilvl w:val="0"/>
          <w:numId w:val="17"/>
        </w:numPr>
      </w:pPr>
      <w:r>
        <w:t>Fun Fact:</w:t>
      </w:r>
    </w:p>
    <w:p w14:paraId="55128992" w14:textId="77777777" w:rsidR="00847EFD" w:rsidRDefault="00000000">
      <w:pPr>
        <w:numPr>
          <w:ilvl w:val="1"/>
          <w:numId w:val="21"/>
        </w:numPr>
      </w:pPr>
      <w:r>
        <w:t>My favorite band is Sleep Token</w:t>
      </w:r>
    </w:p>
    <w:p w14:paraId="38F15546" w14:textId="77777777" w:rsidR="00546C28" w:rsidRDefault="00546C28" w:rsidP="00546C28"/>
    <w:p w14:paraId="4492DD24" w14:textId="77777777" w:rsidR="00546C28" w:rsidRDefault="00546C28" w:rsidP="00546C28"/>
    <w:p w14:paraId="706CC298" w14:textId="77777777" w:rsidR="00546C28" w:rsidRDefault="00546C28" w:rsidP="00546C28"/>
    <w:p w14:paraId="5E988F08" w14:textId="77777777" w:rsidR="00546C28" w:rsidRDefault="00546C28" w:rsidP="00546C28"/>
    <w:p w14:paraId="56AB2CB3" w14:textId="77777777" w:rsidR="00546C28" w:rsidRDefault="00546C28" w:rsidP="00546C28"/>
    <w:p w14:paraId="684CDBD1" w14:textId="77777777" w:rsidR="00546C28" w:rsidRDefault="00546C28" w:rsidP="00546C28"/>
    <w:p w14:paraId="00872B51" w14:textId="77777777" w:rsidR="00546C28" w:rsidRDefault="00546C28" w:rsidP="00546C28"/>
    <w:p w14:paraId="425BF8B8" w14:textId="77777777" w:rsidR="00546C28" w:rsidRDefault="00546C28" w:rsidP="00546C28"/>
    <w:p w14:paraId="175AC498" w14:textId="77777777" w:rsidR="00546C28" w:rsidRDefault="00546C28" w:rsidP="00546C28"/>
    <w:p w14:paraId="44AAB467" w14:textId="77777777" w:rsidR="00546C28" w:rsidRDefault="00546C28" w:rsidP="00546C28"/>
    <w:p w14:paraId="11C4332B" w14:textId="77777777" w:rsidR="00546C28" w:rsidRDefault="00546C28" w:rsidP="00546C28"/>
    <w:p w14:paraId="0DA5B53C" w14:textId="77777777" w:rsidR="00546C28" w:rsidRDefault="00546C28" w:rsidP="00546C28"/>
    <w:p w14:paraId="5EF7AF68" w14:textId="77777777" w:rsidR="00546C28" w:rsidRDefault="00546C28" w:rsidP="00546C28"/>
    <w:p w14:paraId="75A1EE1D" w14:textId="77777777" w:rsidR="00546C28" w:rsidRDefault="00546C28" w:rsidP="00546C28"/>
    <w:p w14:paraId="651039A4" w14:textId="77777777" w:rsidR="00546C28" w:rsidRDefault="00546C28" w:rsidP="00546C28"/>
    <w:p w14:paraId="08EB23F2" w14:textId="77777777" w:rsidR="00546C28" w:rsidRDefault="00546C28" w:rsidP="00546C28"/>
    <w:p w14:paraId="501F80ED" w14:textId="77777777" w:rsidR="00546C28" w:rsidRDefault="00546C28" w:rsidP="00546C28"/>
    <w:p w14:paraId="7F9108CA" w14:textId="77777777" w:rsidR="00546C28" w:rsidRDefault="00546C28" w:rsidP="00546C28"/>
    <w:p w14:paraId="7FD6308F" w14:textId="77777777" w:rsidR="00546C28" w:rsidRDefault="00546C28" w:rsidP="00546C28"/>
    <w:p w14:paraId="7805DD5D" w14:textId="77777777" w:rsidR="00546C28" w:rsidRDefault="00546C28" w:rsidP="00546C28"/>
    <w:p w14:paraId="43348DE4" w14:textId="77777777" w:rsidR="00847EFD" w:rsidRDefault="00000000">
      <w:pPr>
        <w:pStyle w:val="Heading2"/>
      </w:pPr>
      <w:bookmarkStart w:id="9" w:name="X62a4c1be0c7e8c742a292a28dad2facd14aced2"/>
      <w:bookmarkEnd w:id="8"/>
      <w:r>
        <w:lastRenderedPageBreak/>
        <w:t>Sierra Yerges</w:t>
      </w:r>
    </w:p>
    <w:p w14:paraId="5234343A" w14:textId="77777777" w:rsidR="00847EFD" w:rsidRDefault="00000000">
      <w:pPr>
        <w:pStyle w:val="FirstParagraph"/>
      </w:pPr>
      <w:r>
        <w:rPr>
          <w:b/>
          <w:bCs/>
        </w:rPr>
        <w:t>Admin</w:t>
      </w:r>
    </w:p>
    <w:p w14:paraId="37C46B17" w14:textId="77777777" w:rsidR="00847EFD" w:rsidRDefault="00000000">
      <w:pPr>
        <w:pStyle w:val="CaptionedFigure"/>
      </w:pPr>
      <w:r>
        <w:rPr>
          <w:noProof/>
        </w:rPr>
        <w:drawing>
          <wp:inline distT="0" distB="0" distL="0" distR="0" wp14:anchorId="04CD7A47" wp14:editId="372C116E">
            <wp:extent cx="3353909" cy="3219450"/>
            <wp:effectExtent l="0" t="0" r="0" b="0"/>
            <wp:docPr id="41" name="Picture" descr="Sierra"/>
            <wp:cNvGraphicFramePr/>
            <a:graphic xmlns:a="http://schemas.openxmlformats.org/drawingml/2006/main">
              <a:graphicData uri="http://schemas.openxmlformats.org/drawingml/2006/picture">
                <pic:pic xmlns:pic="http://schemas.openxmlformats.org/drawingml/2006/picture">
                  <pic:nvPicPr>
                    <pic:cNvPr id="42" name="Picture" descr="img/sierra.jpg"/>
                    <pic:cNvPicPr>
                      <a:picLocks noChangeAspect="1" noChangeArrowheads="1"/>
                    </pic:cNvPicPr>
                  </pic:nvPicPr>
                  <pic:blipFill>
                    <a:blip r:embed="rId9"/>
                    <a:stretch>
                      <a:fillRect/>
                    </a:stretch>
                  </pic:blipFill>
                  <pic:spPr bwMode="auto">
                    <a:xfrm>
                      <a:off x="0" y="0"/>
                      <a:ext cx="3370405" cy="3235285"/>
                    </a:xfrm>
                    <a:prstGeom prst="rect">
                      <a:avLst/>
                    </a:prstGeom>
                    <a:noFill/>
                    <a:ln w="9525">
                      <a:noFill/>
                      <a:headEnd/>
                      <a:tailEnd/>
                    </a:ln>
                  </pic:spPr>
                </pic:pic>
              </a:graphicData>
            </a:graphic>
          </wp:inline>
        </w:drawing>
      </w:r>
    </w:p>
    <w:p w14:paraId="054D18EA" w14:textId="77777777" w:rsidR="00847EFD" w:rsidRDefault="00000000">
      <w:pPr>
        <w:pStyle w:val="ImageCaption"/>
      </w:pPr>
      <w:r>
        <w:t>Sierra</w:t>
      </w:r>
    </w:p>
    <w:p w14:paraId="79C18E63" w14:textId="77777777" w:rsidR="00847EFD" w:rsidRDefault="00000000">
      <w:pPr>
        <w:numPr>
          <w:ilvl w:val="0"/>
          <w:numId w:val="22"/>
        </w:numPr>
      </w:pPr>
      <w:r>
        <w:t>Current Assignments:</w:t>
      </w:r>
    </w:p>
    <w:p w14:paraId="118073D0" w14:textId="77777777" w:rsidR="00847EFD" w:rsidRDefault="00000000">
      <w:pPr>
        <w:numPr>
          <w:ilvl w:val="1"/>
          <w:numId w:val="23"/>
        </w:numPr>
      </w:pPr>
      <w:r>
        <w:t>Working as team admin/scrum master:</w:t>
      </w:r>
    </w:p>
    <w:p w14:paraId="07E7B22E" w14:textId="77777777" w:rsidR="00847EFD" w:rsidRDefault="00000000">
      <w:pPr>
        <w:numPr>
          <w:ilvl w:val="2"/>
          <w:numId w:val="24"/>
        </w:numPr>
      </w:pPr>
      <w:r>
        <w:t>Keeping track of meeting minutes</w:t>
      </w:r>
    </w:p>
    <w:p w14:paraId="5EAB4A5A" w14:textId="77777777" w:rsidR="00847EFD" w:rsidRDefault="00000000">
      <w:pPr>
        <w:numPr>
          <w:ilvl w:val="2"/>
          <w:numId w:val="24"/>
        </w:numPr>
      </w:pPr>
      <w:r>
        <w:t>Ensuring team member’s submit individual reports</w:t>
      </w:r>
    </w:p>
    <w:p w14:paraId="6C504F03" w14:textId="77777777" w:rsidR="00847EFD" w:rsidRDefault="00000000">
      <w:pPr>
        <w:numPr>
          <w:ilvl w:val="2"/>
          <w:numId w:val="24"/>
        </w:numPr>
      </w:pPr>
      <w:r>
        <w:t xml:space="preserve">Creating </w:t>
      </w:r>
      <w:r>
        <w:rPr>
          <w:b/>
          <w:bCs/>
        </w:rPr>
        <w:t>action items</w:t>
      </w:r>
      <w:r>
        <w:t xml:space="preserve">, </w:t>
      </w:r>
      <w:r>
        <w:rPr>
          <w:b/>
          <w:bCs/>
        </w:rPr>
        <w:t>epics</w:t>
      </w:r>
      <w:r>
        <w:t xml:space="preserve">, </w:t>
      </w:r>
      <w:r>
        <w:rPr>
          <w:b/>
          <w:bCs/>
        </w:rPr>
        <w:t>user stories</w:t>
      </w:r>
      <w:r>
        <w:t>, etc.</w:t>
      </w:r>
    </w:p>
    <w:p w14:paraId="5FF40AA4" w14:textId="77777777" w:rsidR="00847EFD" w:rsidRDefault="00000000">
      <w:pPr>
        <w:numPr>
          <w:ilvl w:val="2"/>
          <w:numId w:val="24"/>
        </w:numPr>
      </w:pPr>
      <w:r>
        <w:t>Utilizing Jira to provide an easier way for others to track their stories</w:t>
      </w:r>
    </w:p>
    <w:p w14:paraId="30492CCA" w14:textId="77777777" w:rsidR="00847EFD" w:rsidRDefault="00000000">
      <w:pPr>
        <w:numPr>
          <w:ilvl w:val="1"/>
          <w:numId w:val="23"/>
        </w:numPr>
      </w:pPr>
      <w:r>
        <w:t>US-13: Initial Customer Bash Scripts</w:t>
      </w:r>
    </w:p>
    <w:p w14:paraId="02481ADA" w14:textId="77777777" w:rsidR="00847EFD" w:rsidRDefault="00000000">
      <w:pPr>
        <w:numPr>
          <w:ilvl w:val="1"/>
          <w:numId w:val="23"/>
        </w:numPr>
      </w:pPr>
      <w:r>
        <w:t>US-14: Customer .csv file</w:t>
      </w:r>
    </w:p>
    <w:p w14:paraId="233ACC07" w14:textId="77777777" w:rsidR="00847EFD" w:rsidRDefault="00000000">
      <w:pPr>
        <w:numPr>
          <w:ilvl w:val="0"/>
          <w:numId w:val="22"/>
        </w:numPr>
      </w:pPr>
      <w:r>
        <w:t>Bio:</w:t>
      </w:r>
    </w:p>
    <w:p w14:paraId="21B1F02E" w14:textId="77777777" w:rsidR="00847EFD" w:rsidRDefault="00000000">
      <w:pPr>
        <w:numPr>
          <w:ilvl w:val="1"/>
          <w:numId w:val="25"/>
        </w:numPr>
      </w:pPr>
      <w:r>
        <w:t>I am a Senior at UAH and hopefully (finger’s crossed) graduating this semester</w:t>
      </w:r>
    </w:p>
    <w:p w14:paraId="4257D1B4" w14:textId="77777777" w:rsidR="00847EFD" w:rsidRDefault="00000000">
      <w:pPr>
        <w:numPr>
          <w:ilvl w:val="1"/>
          <w:numId w:val="25"/>
        </w:numPr>
      </w:pPr>
      <w:r>
        <w:t>I have been an intern at Northrop Grumman since Summer 2023</w:t>
      </w:r>
    </w:p>
    <w:p w14:paraId="3E14BAAF" w14:textId="77777777" w:rsidR="00847EFD" w:rsidRDefault="00000000">
      <w:pPr>
        <w:numPr>
          <w:ilvl w:val="1"/>
          <w:numId w:val="25"/>
        </w:numPr>
      </w:pPr>
      <w:r>
        <w:t>Interested in becoming a Scrum Master</w:t>
      </w:r>
    </w:p>
    <w:p w14:paraId="3C4AB2AD" w14:textId="77777777" w:rsidR="00847EFD" w:rsidRDefault="00000000">
      <w:pPr>
        <w:numPr>
          <w:ilvl w:val="0"/>
          <w:numId w:val="22"/>
        </w:numPr>
      </w:pPr>
      <w:r>
        <w:lastRenderedPageBreak/>
        <w:t>Fun Fact:</w:t>
      </w:r>
    </w:p>
    <w:p w14:paraId="18B56E4B" w14:textId="77777777" w:rsidR="00847EFD" w:rsidRDefault="00000000">
      <w:pPr>
        <w:numPr>
          <w:ilvl w:val="1"/>
          <w:numId w:val="26"/>
        </w:numPr>
      </w:pPr>
      <w:r>
        <w:t>I have a Bengal cat</w:t>
      </w:r>
    </w:p>
    <w:p w14:paraId="5A2A320A" w14:textId="77777777" w:rsidR="00546C28" w:rsidRDefault="00546C28" w:rsidP="00546C28"/>
    <w:p w14:paraId="061D73E5" w14:textId="77777777" w:rsidR="00546C28" w:rsidRDefault="00546C28" w:rsidP="00546C28"/>
    <w:p w14:paraId="684571C4" w14:textId="77777777" w:rsidR="00546C28" w:rsidRDefault="00546C28" w:rsidP="00546C28"/>
    <w:p w14:paraId="183FF724" w14:textId="77777777" w:rsidR="00546C28" w:rsidRDefault="00546C28" w:rsidP="00546C28"/>
    <w:p w14:paraId="23502CDA" w14:textId="77777777" w:rsidR="00546C28" w:rsidRDefault="00546C28" w:rsidP="00546C28"/>
    <w:p w14:paraId="02F85DBD" w14:textId="77777777" w:rsidR="00546C28" w:rsidRDefault="00546C28" w:rsidP="00546C28"/>
    <w:p w14:paraId="14CED912" w14:textId="77777777" w:rsidR="00546C28" w:rsidRDefault="00546C28" w:rsidP="00546C28"/>
    <w:p w14:paraId="588151F2" w14:textId="77777777" w:rsidR="00546C28" w:rsidRDefault="00546C28" w:rsidP="00546C28"/>
    <w:p w14:paraId="144146AE" w14:textId="77777777" w:rsidR="00546C28" w:rsidRDefault="00546C28" w:rsidP="00546C28"/>
    <w:p w14:paraId="060A9CC7" w14:textId="77777777" w:rsidR="00546C28" w:rsidRDefault="00546C28" w:rsidP="00546C28"/>
    <w:p w14:paraId="4268CD17" w14:textId="77777777" w:rsidR="00546C28" w:rsidRDefault="00546C28" w:rsidP="00546C28"/>
    <w:p w14:paraId="4B685199" w14:textId="77777777" w:rsidR="00546C28" w:rsidRDefault="00546C28" w:rsidP="00546C28"/>
    <w:p w14:paraId="41B1CBB9" w14:textId="77777777" w:rsidR="00546C28" w:rsidRDefault="00546C28" w:rsidP="00546C28"/>
    <w:p w14:paraId="4AA45BB7" w14:textId="77777777" w:rsidR="00546C28" w:rsidRDefault="00546C28" w:rsidP="00546C28"/>
    <w:p w14:paraId="50ED009C" w14:textId="77777777" w:rsidR="00546C28" w:rsidRDefault="00546C28" w:rsidP="00546C28"/>
    <w:p w14:paraId="0B69269F" w14:textId="77777777" w:rsidR="00546C28" w:rsidRDefault="00546C28" w:rsidP="00546C28"/>
    <w:p w14:paraId="60408484" w14:textId="77777777" w:rsidR="00546C28" w:rsidRDefault="00546C28" w:rsidP="00546C28"/>
    <w:p w14:paraId="78A7A433" w14:textId="77777777" w:rsidR="00546C28" w:rsidRDefault="00546C28" w:rsidP="00546C28"/>
    <w:p w14:paraId="04A72330" w14:textId="77777777" w:rsidR="00546C28" w:rsidRDefault="00546C28" w:rsidP="00546C28"/>
    <w:p w14:paraId="2A90A70D" w14:textId="77777777" w:rsidR="00546C28" w:rsidRDefault="00546C28" w:rsidP="00546C28"/>
    <w:p w14:paraId="780FA5F3" w14:textId="77777777" w:rsidR="00546C28" w:rsidRDefault="00546C28" w:rsidP="00546C28"/>
    <w:p w14:paraId="0D548DC2" w14:textId="77777777" w:rsidR="00546C28" w:rsidRDefault="00546C28" w:rsidP="00546C28"/>
    <w:p w14:paraId="2AE02D2D" w14:textId="77777777" w:rsidR="00546C28" w:rsidRDefault="00546C28" w:rsidP="00546C28"/>
    <w:p w14:paraId="0354E5C0" w14:textId="77777777" w:rsidR="00847EFD" w:rsidRDefault="00000000">
      <w:pPr>
        <w:pStyle w:val="Heading1"/>
      </w:pPr>
      <w:bookmarkStart w:id="10" w:name="X827c018548db9b3943d17c93a20753a976906ac"/>
      <w:bookmarkEnd w:id="5"/>
      <w:bookmarkEnd w:id="9"/>
      <w:r>
        <w:lastRenderedPageBreak/>
        <w:t>Software Development Tools</w:t>
      </w:r>
    </w:p>
    <w:p w14:paraId="6AFEBA8F" w14:textId="77777777" w:rsidR="00847EFD" w:rsidRDefault="00000000">
      <w:pPr>
        <w:pStyle w:val="Heading2"/>
      </w:pPr>
      <w:bookmarkStart w:id="11" w:name="X0e467557a096552ad7f8030b1f155cc71a6db22"/>
      <w:r>
        <w:t>Project Management</w:t>
      </w:r>
    </w:p>
    <w:p w14:paraId="4947E88D" w14:textId="77777777" w:rsidR="00847EFD" w:rsidRDefault="00000000">
      <w:pPr>
        <w:numPr>
          <w:ilvl w:val="0"/>
          <w:numId w:val="27"/>
        </w:numPr>
      </w:pPr>
      <w:r>
        <w:rPr>
          <w:b/>
          <w:bCs/>
        </w:rPr>
        <w:t>Tool:</w:t>
      </w:r>
      <w:r>
        <w:t xml:space="preserve"> Jira</w:t>
      </w:r>
    </w:p>
    <w:p w14:paraId="66B149A7" w14:textId="77777777" w:rsidR="00847EFD" w:rsidRDefault="00000000">
      <w:pPr>
        <w:numPr>
          <w:ilvl w:val="0"/>
          <w:numId w:val="27"/>
        </w:numPr>
      </w:pPr>
      <w:r>
        <w:rPr>
          <w:b/>
          <w:bCs/>
        </w:rPr>
        <w:t>Purpose:</w:t>
      </w:r>
      <w:r>
        <w:t xml:space="preserve"> Jira is used to manage the project’s Agile development process, including sprint planning, task assignment, progress tracking, and issue resolution.</w:t>
      </w:r>
    </w:p>
    <w:p w14:paraId="3A63831B" w14:textId="77777777" w:rsidR="00847EFD" w:rsidRDefault="00000000">
      <w:pPr>
        <w:pStyle w:val="Heading2"/>
      </w:pPr>
      <w:bookmarkStart w:id="12" w:name="Xabee9d92a61e1cc6734bd48bc501dd5f228c4b1"/>
      <w:bookmarkEnd w:id="11"/>
      <w:r>
        <w:t>Database Management</w:t>
      </w:r>
    </w:p>
    <w:p w14:paraId="16A96AD1" w14:textId="77777777" w:rsidR="00847EFD" w:rsidRDefault="00000000">
      <w:pPr>
        <w:numPr>
          <w:ilvl w:val="0"/>
          <w:numId w:val="28"/>
        </w:numPr>
      </w:pPr>
      <w:r>
        <w:rPr>
          <w:b/>
          <w:bCs/>
        </w:rPr>
        <w:t>Database:</w:t>
      </w:r>
      <w:r>
        <w:t xml:space="preserve"> CSV Files</w:t>
      </w:r>
    </w:p>
    <w:p w14:paraId="7C739CC1" w14:textId="77777777" w:rsidR="00847EFD" w:rsidRDefault="00000000">
      <w:pPr>
        <w:numPr>
          <w:ilvl w:val="0"/>
          <w:numId w:val="28"/>
        </w:numPr>
      </w:pPr>
      <w:r>
        <w:rPr>
          <w:b/>
          <w:bCs/>
        </w:rPr>
        <w:t>Security:</w:t>
      </w:r>
      <w:r>
        <w:t xml:space="preserve"> SHA-256 hashing is implemented for secure password storage. User roles and permissions are managed within the database ensure data integrity and access control.</w:t>
      </w:r>
    </w:p>
    <w:p w14:paraId="7A51873B" w14:textId="77777777" w:rsidR="00847EFD" w:rsidRDefault="00000000">
      <w:pPr>
        <w:pStyle w:val="CaptionedFigure"/>
        <w:numPr>
          <w:ilvl w:val="0"/>
          <w:numId w:val="1"/>
        </w:numPr>
      </w:pPr>
      <w:r>
        <w:rPr>
          <w:noProof/>
        </w:rPr>
        <w:drawing>
          <wp:inline distT="0" distB="0" distL="0" distR="0" wp14:anchorId="69EAD654" wp14:editId="712D4342">
            <wp:extent cx="5334000" cy="3080369"/>
            <wp:effectExtent l="0" t="0" r="0" b="0"/>
            <wp:docPr id="47" name="Picture" descr="BankManagementLogic"/>
            <wp:cNvGraphicFramePr/>
            <a:graphic xmlns:a="http://schemas.openxmlformats.org/drawingml/2006/main">
              <a:graphicData uri="http://schemas.openxmlformats.org/drawingml/2006/picture">
                <pic:pic xmlns:pic="http://schemas.openxmlformats.org/drawingml/2006/picture">
                  <pic:nvPicPr>
                    <pic:cNvPr id="48" name="Picture" descr="img/BankManagementLogic.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5334000" cy="3080369"/>
                    </a:xfrm>
                    <a:prstGeom prst="rect">
                      <a:avLst/>
                    </a:prstGeom>
                    <a:noFill/>
                    <a:ln w="9525">
                      <a:noFill/>
                      <a:headEnd/>
                      <a:tailEnd/>
                    </a:ln>
                  </pic:spPr>
                </pic:pic>
              </a:graphicData>
            </a:graphic>
          </wp:inline>
        </w:drawing>
      </w:r>
    </w:p>
    <w:p w14:paraId="24BDCAA9" w14:textId="77777777" w:rsidR="00847EFD" w:rsidRDefault="00000000">
      <w:pPr>
        <w:pStyle w:val="ImageCaption"/>
        <w:numPr>
          <w:ilvl w:val="0"/>
          <w:numId w:val="1"/>
        </w:numPr>
      </w:pPr>
      <w:r>
        <w:t>Bank Management Logic Diagram</w:t>
      </w:r>
    </w:p>
    <w:p w14:paraId="20148259" w14:textId="77777777" w:rsidR="00847EFD" w:rsidRDefault="00000000">
      <w:pPr>
        <w:pStyle w:val="Heading1"/>
      </w:pPr>
      <w:bookmarkStart w:id="13" w:name="X55d1f5a7342eefd9c6cfaff1f786d10cec1d6ba"/>
      <w:bookmarkEnd w:id="10"/>
      <w:bookmarkEnd w:id="12"/>
      <w:r>
        <w:t>Software Development Environment</w:t>
      </w:r>
    </w:p>
    <w:p w14:paraId="4DD958B6" w14:textId="77777777" w:rsidR="00847EFD" w:rsidRDefault="00000000">
      <w:pPr>
        <w:numPr>
          <w:ilvl w:val="0"/>
          <w:numId w:val="29"/>
        </w:numPr>
      </w:pPr>
      <w:r>
        <w:rPr>
          <w:b/>
          <w:bCs/>
        </w:rPr>
        <w:t>Platform:</w:t>
      </w:r>
      <w:r>
        <w:t xml:space="preserve"> Windows</w:t>
      </w:r>
    </w:p>
    <w:p w14:paraId="262D29CB" w14:textId="77777777" w:rsidR="00847EFD" w:rsidRDefault="00000000">
      <w:pPr>
        <w:numPr>
          <w:ilvl w:val="0"/>
          <w:numId w:val="29"/>
        </w:numPr>
      </w:pPr>
      <w:r>
        <w:rPr>
          <w:b/>
          <w:bCs/>
        </w:rPr>
        <w:t>Editor:</w:t>
      </w:r>
      <w:r>
        <w:t xml:space="preserve"> Visual Studio Code</w:t>
      </w:r>
    </w:p>
    <w:p w14:paraId="2DA904E6" w14:textId="77777777" w:rsidR="00847EFD" w:rsidRDefault="00000000">
      <w:pPr>
        <w:numPr>
          <w:ilvl w:val="1"/>
          <w:numId w:val="30"/>
        </w:numPr>
      </w:pPr>
      <w:r>
        <w:rPr>
          <w:b/>
          <w:bCs/>
        </w:rPr>
        <w:t>Extensions:</w:t>
      </w:r>
      <w:r>
        <w:t xml:space="preserve"> Extensions supporting Python and Bash scripting, HTML, CSS, and JavaScript are utilized within Visual Studio Code.</w:t>
      </w:r>
    </w:p>
    <w:p w14:paraId="482DAF37" w14:textId="77777777" w:rsidR="00847EFD" w:rsidRDefault="00000000">
      <w:pPr>
        <w:numPr>
          <w:ilvl w:val="0"/>
          <w:numId w:val="29"/>
        </w:numPr>
      </w:pPr>
      <w:r>
        <w:rPr>
          <w:b/>
          <w:bCs/>
        </w:rPr>
        <w:t>Version Control:</w:t>
      </w:r>
      <w:r>
        <w:t xml:space="preserve"> Git</w:t>
      </w:r>
    </w:p>
    <w:p w14:paraId="1BA7ABA5" w14:textId="77777777" w:rsidR="00847EFD" w:rsidRDefault="00000000">
      <w:pPr>
        <w:numPr>
          <w:ilvl w:val="0"/>
          <w:numId w:val="29"/>
        </w:numPr>
      </w:pPr>
      <w:r>
        <w:rPr>
          <w:b/>
          <w:bCs/>
        </w:rPr>
        <w:lastRenderedPageBreak/>
        <w:t>Repository:</w:t>
      </w:r>
      <w:r>
        <w:t xml:space="preserve"> GitHub - The project’s source code is hosted on GitHub for collaborative development, version control, and code sharing.</w:t>
      </w:r>
    </w:p>
    <w:p w14:paraId="76AE1D1A" w14:textId="77777777" w:rsidR="00546C28" w:rsidRDefault="00546C28" w:rsidP="00546C28"/>
    <w:p w14:paraId="3BF458DF" w14:textId="77777777" w:rsidR="00546C28" w:rsidRDefault="00546C28" w:rsidP="00546C28"/>
    <w:p w14:paraId="4DBCE3D6" w14:textId="77777777" w:rsidR="00546C28" w:rsidRDefault="00546C28" w:rsidP="00546C28"/>
    <w:p w14:paraId="0D3D57AC" w14:textId="77777777" w:rsidR="00546C28" w:rsidRDefault="00546C28" w:rsidP="00546C28"/>
    <w:p w14:paraId="168251D7" w14:textId="77777777" w:rsidR="00546C28" w:rsidRDefault="00546C28" w:rsidP="00546C28"/>
    <w:p w14:paraId="35CF93BA" w14:textId="77777777" w:rsidR="00546C28" w:rsidRDefault="00546C28" w:rsidP="00546C28"/>
    <w:p w14:paraId="32845FDD" w14:textId="77777777" w:rsidR="00546C28" w:rsidRDefault="00546C28" w:rsidP="00546C28"/>
    <w:p w14:paraId="3D7AC856" w14:textId="77777777" w:rsidR="00546C28" w:rsidRDefault="00546C28" w:rsidP="00546C28"/>
    <w:p w14:paraId="06BF78F3" w14:textId="77777777" w:rsidR="00546C28" w:rsidRDefault="00546C28" w:rsidP="00546C28"/>
    <w:p w14:paraId="0184852A" w14:textId="77777777" w:rsidR="00546C28" w:rsidRDefault="00546C28" w:rsidP="00546C28"/>
    <w:p w14:paraId="64EAF778" w14:textId="77777777" w:rsidR="00546C28" w:rsidRDefault="00546C28" w:rsidP="00546C28"/>
    <w:p w14:paraId="5D6FAEDB" w14:textId="77777777" w:rsidR="00546C28" w:rsidRDefault="00546C28" w:rsidP="00546C28"/>
    <w:p w14:paraId="42B5E411" w14:textId="77777777" w:rsidR="00546C28" w:rsidRDefault="00546C28" w:rsidP="00546C28"/>
    <w:p w14:paraId="0DFD80A9" w14:textId="77777777" w:rsidR="00546C28" w:rsidRDefault="00546C28" w:rsidP="00546C28"/>
    <w:p w14:paraId="395C74C6" w14:textId="77777777" w:rsidR="00546C28" w:rsidRDefault="00546C28" w:rsidP="00546C28"/>
    <w:p w14:paraId="6043ACA9" w14:textId="77777777" w:rsidR="00546C28" w:rsidRDefault="00546C28" w:rsidP="00546C28"/>
    <w:p w14:paraId="13139387" w14:textId="77777777" w:rsidR="00546C28" w:rsidRDefault="00546C28" w:rsidP="00546C28"/>
    <w:p w14:paraId="658D3352" w14:textId="77777777" w:rsidR="00546C28" w:rsidRDefault="00546C28" w:rsidP="00546C28"/>
    <w:p w14:paraId="0E20856E" w14:textId="77777777" w:rsidR="00546C28" w:rsidRDefault="00546C28" w:rsidP="00546C28"/>
    <w:p w14:paraId="7DB6C4F8" w14:textId="77777777" w:rsidR="00546C28" w:rsidRDefault="00546C28" w:rsidP="00546C28"/>
    <w:p w14:paraId="2DC409D0" w14:textId="77777777" w:rsidR="00546C28" w:rsidRDefault="00546C28" w:rsidP="00546C28"/>
    <w:p w14:paraId="0DBA6121" w14:textId="77777777" w:rsidR="00546C28" w:rsidRDefault="00546C28" w:rsidP="00546C28"/>
    <w:p w14:paraId="0A70AA8B" w14:textId="77777777" w:rsidR="00847EFD" w:rsidRDefault="00000000">
      <w:pPr>
        <w:pStyle w:val="Heading1"/>
      </w:pPr>
      <w:bookmarkStart w:id="14" w:name="X4fb635a61e0928f5b3953365e8b0f78ef0fdd0b"/>
      <w:bookmarkEnd w:id="13"/>
      <w:r>
        <w:lastRenderedPageBreak/>
        <w:t>Risks, Issues, and Opportunities</w:t>
      </w:r>
    </w:p>
    <w:p w14:paraId="1F4B428E" w14:textId="77777777" w:rsidR="00847EFD" w:rsidRDefault="00000000">
      <w:pPr>
        <w:pStyle w:val="Heading2"/>
      </w:pPr>
      <w:bookmarkStart w:id="15" w:name="X9f39c0194175d17a1927980a996db60f4864ec7"/>
      <w:r>
        <w:t>Risks</w:t>
      </w:r>
    </w:p>
    <w:tbl>
      <w:tblPr>
        <w:tblStyle w:val="Table"/>
        <w:tblW w:w="5000" w:type="pct"/>
        <w:tblLayout w:type="fixed"/>
        <w:tblLook w:val="0020" w:firstRow="1" w:lastRow="0" w:firstColumn="0" w:lastColumn="0" w:noHBand="0" w:noVBand="0"/>
      </w:tblPr>
      <w:tblGrid>
        <w:gridCol w:w="3191"/>
        <w:gridCol w:w="3192"/>
        <w:gridCol w:w="3193"/>
      </w:tblGrid>
      <w:tr w:rsidR="00847EFD" w14:paraId="7AFB9873" w14:textId="77777777" w:rsidTr="00847EFD">
        <w:trPr>
          <w:cnfStyle w:val="100000000000" w:firstRow="1" w:lastRow="0" w:firstColumn="0" w:lastColumn="0" w:oddVBand="0" w:evenVBand="0" w:oddHBand="0" w:evenHBand="0" w:firstRowFirstColumn="0" w:firstRowLastColumn="0" w:lastRowFirstColumn="0" w:lastRowLastColumn="0"/>
          <w:tblHeader/>
        </w:trPr>
        <w:tc>
          <w:tcPr>
            <w:tcW w:w="2639" w:type="dxa"/>
          </w:tcPr>
          <w:p w14:paraId="254513EF" w14:textId="77777777" w:rsidR="00847EFD" w:rsidRDefault="00000000">
            <w:pPr>
              <w:pStyle w:val="Compact"/>
            </w:pPr>
            <w:r>
              <w:t>Impact Level</w:t>
            </w:r>
          </w:p>
        </w:tc>
        <w:tc>
          <w:tcPr>
            <w:tcW w:w="2639" w:type="dxa"/>
          </w:tcPr>
          <w:p w14:paraId="661A8333" w14:textId="77777777" w:rsidR="00847EFD" w:rsidRDefault="00000000">
            <w:pPr>
              <w:pStyle w:val="Compact"/>
            </w:pPr>
            <w:r>
              <w:t>Item</w:t>
            </w:r>
          </w:p>
        </w:tc>
        <w:tc>
          <w:tcPr>
            <w:tcW w:w="2640" w:type="dxa"/>
          </w:tcPr>
          <w:p w14:paraId="22283164" w14:textId="77777777" w:rsidR="00847EFD" w:rsidRDefault="00000000">
            <w:pPr>
              <w:pStyle w:val="Compact"/>
            </w:pPr>
            <w:r>
              <w:t>Mitigation/Impact</w:t>
            </w:r>
          </w:p>
        </w:tc>
      </w:tr>
      <w:tr w:rsidR="00847EFD" w14:paraId="03B8EDEE" w14:textId="77777777">
        <w:tc>
          <w:tcPr>
            <w:tcW w:w="2639" w:type="dxa"/>
          </w:tcPr>
          <w:p w14:paraId="21146CCA" w14:textId="77777777" w:rsidR="00847EFD" w:rsidRDefault="00000000">
            <w:r>
              <w:t>5</w:t>
            </w:r>
          </w:p>
        </w:tc>
        <w:tc>
          <w:tcPr>
            <w:tcW w:w="2639" w:type="dxa"/>
          </w:tcPr>
          <w:p w14:paraId="279E4259" w14:textId="77777777" w:rsidR="00847EFD" w:rsidRDefault="00000000">
            <w:r>
              <w:t>Team Member Drops Class</w:t>
            </w:r>
          </w:p>
        </w:tc>
        <w:tc>
          <w:tcPr>
            <w:tcW w:w="2640" w:type="dxa"/>
          </w:tcPr>
          <w:p w14:paraId="7D641650" w14:textId="77777777" w:rsidR="00847EFD" w:rsidRDefault="00000000">
            <w:r>
              <w:t>Work extra hard &amp; redistribute tasks</w:t>
            </w:r>
          </w:p>
        </w:tc>
      </w:tr>
      <w:tr w:rsidR="00847EFD" w14:paraId="69685DCF" w14:textId="77777777">
        <w:tc>
          <w:tcPr>
            <w:tcW w:w="2639" w:type="dxa"/>
          </w:tcPr>
          <w:p w14:paraId="688C8878" w14:textId="77777777" w:rsidR="00847EFD" w:rsidRDefault="00000000">
            <w:r>
              <w:t>5</w:t>
            </w:r>
          </w:p>
        </w:tc>
        <w:tc>
          <w:tcPr>
            <w:tcW w:w="2639" w:type="dxa"/>
          </w:tcPr>
          <w:p w14:paraId="725C4898" w14:textId="77777777" w:rsidR="00847EFD" w:rsidRDefault="00000000">
            <w:r>
              <w:t>Development Tool is Deprecated near/at Project Deadline</w:t>
            </w:r>
          </w:p>
        </w:tc>
        <w:tc>
          <w:tcPr>
            <w:tcW w:w="2640" w:type="dxa"/>
          </w:tcPr>
          <w:p w14:paraId="5959E9BA" w14:textId="77777777" w:rsidR="00847EFD" w:rsidRDefault="00000000">
            <w:r>
              <w:t>Find similar tool to use and modify project if necessary to accomodate</w:t>
            </w:r>
          </w:p>
        </w:tc>
      </w:tr>
      <w:tr w:rsidR="00847EFD" w14:paraId="511EE678" w14:textId="77777777">
        <w:tc>
          <w:tcPr>
            <w:tcW w:w="2639" w:type="dxa"/>
          </w:tcPr>
          <w:p w14:paraId="63E3B4D9" w14:textId="77777777" w:rsidR="00847EFD" w:rsidRDefault="00000000">
            <w:r>
              <w:t>5</w:t>
            </w:r>
          </w:p>
        </w:tc>
        <w:tc>
          <w:tcPr>
            <w:tcW w:w="2639" w:type="dxa"/>
          </w:tcPr>
          <w:p w14:paraId="319DE331" w14:textId="77777777" w:rsidR="00847EFD" w:rsidRDefault="00000000">
            <w:r>
              <w:t>System Downtime</w:t>
            </w:r>
          </w:p>
        </w:tc>
        <w:tc>
          <w:tcPr>
            <w:tcW w:w="2640" w:type="dxa"/>
          </w:tcPr>
          <w:p w14:paraId="11219A08" w14:textId="77777777" w:rsidR="00847EFD" w:rsidRDefault="00000000">
            <w:r>
              <w:t>Have page set up to show status of database to user. Notify us (software developers) to get it back up ASAP</w:t>
            </w:r>
          </w:p>
        </w:tc>
      </w:tr>
      <w:tr w:rsidR="00847EFD" w14:paraId="0EF08E15" w14:textId="77777777">
        <w:tc>
          <w:tcPr>
            <w:tcW w:w="2639" w:type="dxa"/>
          </w:tcPr>
          <w:p w14:paraId="297C60F6" w14:textId="77777777" w:rsidR="00847EFD" w:rsidRDefault="00000000">
            <w:r>
              <w:t>4</w:t>
            </w:r>
          </w:p>
        </w:tc>
        <w:tc>
          <w:tcPr>
            <w:tcW w:w="2639" w:type="dxa"/>
          </w:tcPr>
          <w:p w14:paraId="23A08F44" w14:textId="77777777" w:rsidR="00847EFD" w:rsidRDefault="00000000">
            <w:r>
              <w:t>Miscommunication Between Group Members</w:t>
            </w:r>
          </w:p>
        </w:tc>
        <w:tc>
          <w:tcPr>
            <w:tcW w:w="2640" w:type="dxa"/>
          </w:tcPr>
          <w:p w14:paraId="61A4EBA2" w14:textId="77777777" w:rsidR="00847EFD" w:rsidRDefault="00000000">
            <w:r>
              <w:t>Use clear communication tools &amp; practices like Discord &amp; Jira</w:t>
            </w:r>
          </w:p>
        </w:tc>
      </w:tr>
      <w:tr w:rsidR="00847EFD" w14:paraId="754E4C0C" w14:textId="77777777">
        <w:tc>
          <w:tcPr>
            <w:tcW w:w="2639" w:type="dxa"/>
          </w:tcPr>
          <w:p w14:paraId="3D876224" w14:textId="77777777" w:rsidR="00847EFD" w:rsidRDefault="00000000">
            <w:r>
              <w:t>4</w:t>
            </w:r>
          </w:p>
        </w:tc>
        <w:tc>
          <w:tcPr>
            <w:tcW w:w="2639" w:type="dxa"/>
          </w:tcPr>
          <w:p w14:paraId="0DCCE6DB" w14:textId="77777777" w:rsidR="00847EFD" w:rsidRDefault="00000000">
            <w:r>
              <w:t>Members Are Not Meeting Deadlines</w:t>
            </w:r>
          </w:p>
        </w:tc>
        <w:tc>
          <w:tcPr>
            <w:tcW w:w="2640" w:type="dxa"/>
          </w:tcPr>
          <w:p w14:paraId="08C128FE" w14:textId="77777777" w:rsidR="00847EFD" w:rsidRDefault="00000000">
            <w:r>
              <w:t>Create realistic timelines, track progress, &amp; hold regular check-ins</w:t>
            </w:r>
          </w:p>
        </w:tc>
      </w:tr>
      <w:tr w:rsidR="00847EFD" w14:paraId="34CA97B5" w14:textId="77777777">
        <w:tc>
          <w:tcPr>
            <w:tcW w:w="2639" w:type="dxa"/>
          </w:tcPr>
          <w:p w14:paraId="57C855E7" w14:textId="77777777" w:rsidR="00847EFD" w:rsidRDefault="00000000">
            <w:r>
              <w:t>4</w:t>
            </w:r>
          </w:p>
        </w:tc>
        <w:tc>
          <w:tcPr>
            <w:tcW w:w="2639" w:type="dxa"/>
          </w:tcPr>
          <w:p w14:paraId="3B946E56" w14:textId="77777777" w:rsidR="00847EFD" w:rsidRDefault="00000000">
            <w:r>
              <w:t>Member Has Personal Issue and Cannot Work</w:t>
            </w:r>
          </w:p>
        </w:tc>
        <w:tc>
          <w:tcPr>
            <w:tcW w:w="2640" w:type="dxa"/>
          </w:tcPr>
          <w:p w14:paraId="4859B6E7" w14:textId="77777777" w:rsidR="00847EFD" w:rsidRDefault="00000000">
            <w:r>
              <w:t>Team members split up work</w:t>
            </w:r>
          </w:p>
        </w:tc>
      </w:tr>
      <w:tr w:rsidR="00847EFD" w14:paraId="318F7FAD" w14:textId="77777777">
        <w:tc>
          <w:tcPr>
            <w:tcW w:w="2639" w:type="dxa"/>
          </w:tcPr>
          <w:p w14:paraId="5B2AC1C9" w14:textId="77777777" w:rsidR="00847EFD" w:rsidRDefault="00000000">
            <w:r>
              <w:t>4</w:t>
            </w:r>
          </w:p>
        </w:tc>
        <w:tc>
          <w:tcPr>
            <w:tcW w:w="2639" w:type="dxa"/>
          </w:tcPr>
          <w:p w14:paraId="12591D5B" w14:textId="77777777" w:rsidR="00847EFD" w:rsidRDefault="00000000">
            <w:r>
              <w:t>Security Risks</w:t>
            </w:r>
          </w:p>
        </w:tc>
        <w:tc>
          <w:tcPr>
            <w:tcW w:w="2640" w:type="dxa"/>
          </w:tcPr>
          <w:p w14:paraId="7FC7DDA8" w14:textId="77777777" w:rsidR="00847EFD" w:rsidRDefault="00000000">
            <w:r>
              <w:t>Look into alternative algorithms to sha256. Could possibly use MD5.</w:t>
            </w:r>
          </w:p>
        </w:tc>
      </w:tr>
      <w:tr w:rsidR="00847EFD" w14:paraId="1AFC4A62" w14:textId="77777777">
        <w:tc>
          <w:tcPr>
            <w:tcW w:w="2639" w:type="dxa"/>
          </w:tcPr>
          <w:p w14:paraId="6921DD3F" w14:textId="77777777" w:rsidR="00847EFD" w:rsidRDefault="00000000">
            <w:r>
              <w:t>4</w:t>
            </w:r>
          </w:p>
        </w:tc>
        <w:tc>
          <w:tcPr>
            <w:tcW w:w="2639" w:type="dxa"/>
          </w:tcPr>
          <w:p w14:paraId="5331AC14" w14:textId="77777777" w:rsidR="00847EFD" w:rsidRDefault="00000000">
            <w:r>
              <w:t>Usability Challenges - GUI</w:t>
            </w:r>
          </w:p>
        </w:tc>
        <w:tc>
          <w:tcPr>
            <w:tcW w:w="2640" w:type="dxa"/>
          </w:tcPr>
          <w:p w14:paraId="33A34E36" w14:textId="77777777" w:rsidR="00847EFD" w:rsidRDefault="00000000">
            <w:r>
              <w:t>Testing of GUI prior to launch, User-centered design, and FAQ for users.</w:t>
            </w:r>
          </w:p>
        </w:tc>
      </w:tr>
      <w:tr w:rsidR="00847EFD" w14:paraId="4CAB879C" w14:textId="77777777">
        <w:tc>
          <w:tcPr>
            <w:tcW w:w="2639" w:type="dxa"/>
          </w:tcPr>
          <w:p w14:paraId="5BBE4021" w14:textId="77777777" w:rsidR="00847EFD" w:rsidRDefault="00000000">
            <w:r>
              <w:t>3</w:t>
            </w:r>
          </w:p>
        </w:tc>
        <w:tc>
          <w:tcPr>
            <w:tcW w:w="2639" w:type="dxa"/>
          </w:tcPr>
          <w:p w14:paraId="2CAF2A79" w14:textId="77777777" w:rsidR="00847EFD" w:rsidRDefault="00000000">
            <w:r>
              <w:t>Code Integration Issues</w:t>
            </w:r>
          </w:p>
        </w:tc>
        <w:tc>
          <w:tcPr>
            <w:tcW w:w="2640" w:type="dxa"/>
          </w:tcPr>
          <w:p w14:paraId="56FD40CB" w14:textId="77777777" w:rsidR="00847EFD" w:rsidRDefault="00000000">
            <w:r>
              <w:t>Use version control (e.g., Git) effectively &amp; conduct regular code reviews</w:t>
            </w:r>
          </w:p>
        </w:tc>
      </w:tr>
      <w:tr w:rsidR="00847EFD" w14:paraId="7BD26F1E" w14:textId="77777777">
        <w:tc>
          <w:tcPr>
            <w:tcW w:w="2639" w:type="dxa"/>
          </w:tcPr>
          <w:p w14:paraId="6B7E39AB" w14:textId="77777777" w:rsidR="00847EFD" w:rsidRDefault="00000000">
            <w:r>
              <w:t>2</w:t>
            </w:r>
          </w:p>
        </w:tc>
        <w:tc>
          <w:tcPr>
            <w:tcW w:w="2639" w:type="dxa"/>
          </w:tcPr>
          <w:p w14:paraId="647758B1" w14:textId="77777777" w:rsidR="00847EFD" w:rsidRDefault="00000000">
            <w:r>
              <w:t>Code Does Not Work As Intended</w:t>
            </w:r>
          </w:p>
        </w:tc>
        <w:tc>
          <w:tcPr>
            <w:tcW w:w="2640" w:type="dxa"/>
          </w:tcPr>
          <w:p w14:paraId="51927D01" w14:textId="77777777" w:rsidR="00847EFD" w:rsidRDefault="00000000">
            <w:r>
              <w:t>Allocate extra debugging time &amp; conduct frequent testing during development</w:t>
            </w:r>
          </w:p>
        </w:tc>
      </w:tr>
    </w:tbl>
    <w:p w14:paraId="52FDD758" w14:textId="77777777" w:rsidR="00847EFD" w:rsidRDefault="00000000">
      <w:pPr>
        <w:pStyle w:val="Heading2"/>
      </w:pPr>
      <w:bookmarkStart w:id="16" w:name="Xf381fd306dc3e50fd8b558f16bb7ec7e56ee640"/>
      <w:bookmarkEnd w:id="15"/>
      <w:r>
        <w:lastRenderedPageBreak/>
        <w:t>Issues</w:t>
      </w:r>
    </w:p>
    <w:tbl>
      <w:tblPr>
        <w:tblStyle w:val="Table"/>
        <w:tblW w:w="5000" w:type="pct"/>
        <w:tblLayout w:type="fixed"/>
        <w:tblLook w:val="0020" w:firstRow="1" w:lastRow="0" w:firstColumn="0" w:lastColumn="0" w:noHBand="0" w:noVBand="0"/>
      </w:tblPr>
      <w:tblGrid>
        <w:gridCol w:w="4788"/>
        <w:gridCol w:w="4788"/>
      </w:tblGrid>
      <w:tr w:rsidR="00847EFD" w14:paraId="79D8FE30" w14:textId="77777777" w:rsidTr="00847EFD">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3B3823" w14:textId="77777777" w:rsidR="00847EFD" w:rsidRDefault="00000000">
            <w:pPr>
              <w:pStyle w:val="Compact"/>
            </w:pPr>
            <w:r>
              <w:t>Item</w:t>
            </w:r>
          </w:p>
        </w:tc>
        <w:tc>
          <w:tcPr>
            <w:tcW w:w="3960" w:type="dxa"/>
          </w:tcPr>
          <w:p w14:paraId="4DE58981" w14:textId="77777777" w:rsidR="00847EFD" w:rsidRDefault="00000000">
            <w:pPr>
              <w:pStyle w:val="Compact"/>
            </w:pPr>
            <w:r>
              <w:t>Mitigation/Impact</w:t>
            </w:r>
          </w:p>
        </w:tc>
      </w:tr>
      <w:tr w:rsidR="00847EFD" w14:paraId="50EC3A3E" w14:textId="77777777">
        <w:tc>
          <w:tcPr>
            <w:tcW w:w="3960" w:type="dxa"/>
          </w:tcPr>
          <w:p w14:paraId="149C7FF6" w14:textId="77777777" w:rsidR="00847EFD" w:rsidRDefault="00000000">
            <w:r>
              <w:t>Members Unfamiliar With Go</w:t>
            </w:r>
          </w:p>
        </w:tc>
        <w:tc>
          <w:tcPr>
            <w:tcW w:w="3960" w:type="dxa"/>
          </w:tcPr>
          <w:p w14:paraId="52E5B20B" w14:textId="77777777" w:rsidR="00847EFD" w:rsidRDefault="00000000">
            <w:r>
              <w:t>Utilize the one knowledgeable member to mentor &amp; share reference materials</w:t>
            </w:r>
          </w:p>
        </w:tc>
      </w:tr>
      <w:tr w:rsidR="00847EFD" w14:paraId="4123D930" w14:textId="77777777">
        <w:tc>
          <w:tcPr>
            <w:tcW w:w="3960" w:type="dxa"/>
          </w:tcPr>
          <w:p w14:paraId="11834C18" w14:textId="77777777" w:rsidR="00847EFD" w:rsidRDefault="00000000">
            <w:r>
              <w:t>Members Unfamiliar With HTML/CSS</w:t>
            </w:r>
          </w:p>
        </w:tc>
        <w:tc>
          <w:tcPr>
            <w:tcW w:w="3960" w:type="dxa"/>
          </w:tcPr>
          <w:p w14:paraId="750AF9F3" w14:textId="77777777" w:rsidR="00847EFD" w:rsidRDefault="00000000">
            <w:r>
              <w:t>Provide access to tutorials &amp; reference materials for learning HTML/CSS</w:t>
            </w:r>
          </w:p>
        </w:tc>
      </w:tr>
      <w:tr w:rsidR="00847EFD" w14:paraId="7215C9DC" w14:textId="77777777">
        <w:tc>
          <w:tcPr>
            <w:tcW w:w="3960" w:type="dxa"/>
          </w:tcPr>
          <w:p w14:paraId="174FCE4C" w14:textId="77777777" w:rsidR="00847EFD" w:rsidRDefault="00000000">
            <w:r>
              <w:t>Inadequate Testing Environments</w:t>
            </w:r>
          </w:p>
        </w:tc>
        <w:tc>
          <w:tcPr>
            <w:tcW w:w="3960" w:type="dxa"/>
          </w:tcPr>
          <w:p w14:paraId="6BA9F480" w14:textId="77777777" w:rsidR="00847EFD" w:rsidRDefault="00000000">
            <w:r>
              <w:t>Set up proper development &amp; testing environments</w:t>
            </w:r>
          </w:p>
        </w:tc>
      </w:tr>
      <w:tr w:rsidR="00847EFD" w14:paraId="20AF4AF4" w14:textId="77777777">
        <w:tc>
          <w:tcPr>
            <w:tcW w:w="3960" w:type="dxa"/>
          </w:tcPr>
          <w:p w14:paraId="48EDE466" w14:textId="77777777" w:rsidR="00847EFD" w:rsidRDefault="00000000">
            <w:r>
              <w:t>Conflicts Within The Team</w:t>
            </w:r>
          </w:p>
        </w:tc>
        <w:tc>
          <w:tcPr>
            <w:tcW w:w="3960" w:type="dxa"/>
          </w:tcPr>
          <w:p w14:paraId="695FF10C" w14:textId="77777777" w:rsidR="00847EFD" w:rsidRDefault="00000000">
            <w:r>
              <w:t>Set up regular meetings to address concerns early &amp; establish ground rules</w:t>
            </w:r>
          </w:p>
        </w:tc>
      </w:tr>
      <w:tr w:rsidR="00847EFD" w14:paraId="06216407" w14:textId="77777777">
        <w:tc>
          <w:tcPr>
            <w:tcW w:w="3960" w:type="dxa"/>
          </w:tcPr>
          <w:p w14:paraId="7FDB3433" w14:textId="77777777" w:rsidR="00847EFD" w:rsidRDefault="00000000">
            <w:r>
              <w:t>Poor Documentation</w:t>
            </w:r>
          </w:p>
        </w:tc>
        <w:tc>
          <w:tcPr>
            <w:tcW w:w="3960" w:type="dxa"/>
          </w:tcPr>
          <w:p w14:paraId="176E8643" w14:textId="77777777" w:rsidR="00847EFD" w:rsidRDefault="00000000">
            <w:r>
              <w:t>Establish clear documentation standards (AsciiDoc)</w:t>
            </w:r>
          </w:p>
        </w:tc>
      </w:tr>
    </w:tbl>
    <w:p w14:paraId="4A07100C" w14:textId="77777777" w:rsidR="00847EFD" w:rsidRDefault="00000000">
      <w:pPr>
        <w:pStyle w:val="Heading2"/>
      </w:pPr>
      <w:bookmarkStart w:id="17" w:name="Xe92df113972b1585f710576af297697e122d835"/>
      <w:bookmarkEnd w:id="16"/>
      <w:r>
        <w:t>Opportunities</w:t>
      </w:r>
    </w:p>
    <w:tbl>
      <w:tblPr>
        <w:tblStyle w:val="Table"/>
        <w:tblW w:w="5000" w:type="pct"/>
        <w:tblLayout w:type="fixed"/>
        <w:tblLook w:val="0020" w:firstRow="1" w:lastRow="0" w:firstColumn="0" w:lastColumn="0" w:noHBand="0" w:noVBand="0"/>
      </w:tblPr>
      <w:tblGrid>
        <w:gridCol w:w="4788"/>
        <w:gridCol w:w="4788"/>
      </w:tblGrid>
      <w:tr w:rsidR="00847EFD" w14:paraId="5D46ECF3" w14:textId="77777777" w:rsidTr="00847EFD">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FF7C59" w14:textId="77777777" w:rsidR="00847EFD" w:rsidRDefault="00000000">
            <w:pPr>
              <w:pStyle w:val="Compact"/>
            </w:pPr>
            <w:r>
              <w:t>Item</w:t>
            </w:r>
          </w:p>
        </w:tc>
        <w:tc>
          <w:tcPr>
            <w:tcW w:w="3960" w:type="dxa"/>
          </w:tcPr>
          <w:p w14:paraId="63520998" w14:textId="77777777" w:rsidR="00847EFD" w:rsidRDefault="00000000">
            <w:pPr>
              <w:pStyle w:val="Compact"/>
            </w:pPr>
            <w:r>
              <w:t>Mitigation/Impact</w:t>
            </w:r>
          </w:p>
        </w:tc>
      </w:tr>
      <w:tr w:rsidR="00847EFD" w14:paraId="0E15448D" w14:textId="77777777">
        <w:tc>
          <w:tcPr>
            <w:tcW w:w="3960" w:type="dxa"/>
          </w:tcPr>
          <w:p w14:paraId="04FD133A" w14:textId="77777777" w:rsidR="00847EFD" w:rsidRDefault="00000000">
            <w:r>
              <w:t>Early Adoption of Security Best Practices</w:t>
            </w:r>
          </w:p>
        </w:tc>
        <w:tc>
          <w:tcPr>
            <w:tcW w:w="3960" w:type="dxa"/>
          </w:tcPr>
          <w:p w14:paraId="7BD74F97" w14:textId="77777777" w:rsidR="00847EFD" w:rsidRDefault="00000000">
            <w:r>
              <w:t>Saves time post-launch</w:t>
            </w:r>
          </w:p>
        </w:tc>
      </w:tr>
      <w:tr w:rsidR="00847EFD" w14:paraId="17EBBDEC" w14:textId="77777777">
        <w:tc>
          <w:tcPr>
            <w:tcW w:w="3960" w:type="dxa"/>
          </w:tcPr>
          <w:p w14:paraId="60F38FE4" w14:textId="77777777" w:rsidR="00847EFD" w:rsidRDefault="00000000">
            <w:r>
              <w:t>Using Modular Design</w:t>
            </w:r>
          </w:p>
        </w:tc>
        <w:tc>
          <w:tcPr>
            <w:tcW w:w="3960" w:type="dxa"/>
          </w:tcPr>
          <w:p w14:paraId="7AE40048" w14:textId="77777777" w:rsidR="00847EFD" w:rsidRDefault="00000000">
            <w:r>
              <w:t>Improves schedule and ensures faster delivery of updates</w:t>
            </w:r>
          </w:p>
        </w:tc>
      </w:tr>
      <w:tr w:rsidR="00847EFD" w14:paraId="687E77A0" w14:textId="77777777">
        <w:tc>
          <w:tcPr>
            <w:tcW w:w="3960" w:type="dxa"/>
          </w:tcPr>
          <w:p w14:paraId="49E1D2A3" w14:textId="77777777" w:rsidR="00847EFD" w:rsidRDefault="00000000">
            <w:r>
              <w:t>Code Reviews and Peer Programming</w:t>
            </w:r>
          </w:p>
        </w:tc>
        <w:tc>
          <w:tcPr>
            <w:tcW w:w="3960" w:type="dxa"/>
          </w:tcPr>
          <w:p w14:paraId="775A9120" w14:textId="77777777" w:rsidR="00847EFD" w:rsidRDefault="00000000">
            <w:r>
              <w:t>Saves schedule time by catching issues early &amp; improves overall code performance</w:t>
            </w:r>
          </w:p>
        </w:tc>
      </w:tr>
      <w:tr w:rsidR="00847EFD" w14:paraId="6F489E62" w14:textId="77777777">
        <w:tc>
          <w:tcPr>
            <w:tcW w:w="3960" w:type="dxa"/>
          </w:tcPr>
          <w:p w14:paraId="56C030D5" w14:textId="77777777" w:rsidR="00847EFD" w:rsidRDefault="00000000">
            <w:r>
              <w:t>Defining Scope Early</w:t>
            </w:r>
          </w:p>
        </w:tc>
        <w:tc>
          <w:tcPr>
            <w:tcW w:w="3960" w:type="dxa"/>
          </w:tcPr>
          <w:p w14:paraId="261E30F3" w14:textId="77777777" w:rsidR="00847EFD" w:rsidRDefault="00000000">
            <w:r>
              <w:t>Improves schedule predictability by minimizing unplanned work</w:t>
            </w:r>
          </w:p>
        </w:tc>
      </w:tr>
      <w:tr w:rsidR="00847EFD" w14:paraId="6F975562" w14:textId="77777777">
        <w:tc>
          <w:tcPr>
            <w:tcW w:w="3960" w:type="dxa"/>
          </w:tcPr>
          <w:p w14:paraId="4FF11A13" w14:textId="77777777" w:rsidR="00847EFD" w:rsidRDefault="00000000">
            <w:r>
              <w:t>User Feedback During Development</w:t>
            </w:r>
          </w:p>
        </w:tc>
        <w:tc>
          <w:tcPr>
            <w:tcW w:w="3960" w:type="dxa"/>
          </w:tcPr>
          <w:p w14:paraId="6F822A22" w14:textId="77777777" w:rsidR="00847EFD" w:rsidRDefault="00000000">
            <w:r>
              <w:t>Reduces the likelihood of an unfriendly interface</w:t>
            </w:r>
          </w:p>
        </w:tc>
      </w:tr>
      <w:tr w:rsidR="00847EFD" w14:paraId="06E9060A" w14:textId="77777777">
        <w:tc>
          <w:tcPr>
            <w:tcW w:w="3960" w:type="dxa"/>
          </w:tcPr>
          <w:p w14:paraId="1BB37455" w14:textId="77777777" w:rsidR="00847EFD" w:rsidRDefault="00000000">
            <w:r>
              <w:t>Use Tips From Previous Teams With This Project</w:t>
            </w:r>
          </w:p>
        </w:tc>
        <w:tc>
          <w:tcPr>
            <w:tcW w:w="3960" w:type="dxa"/>
          </w:tcPr>
          <w:p w14:paraId="4E82B1BA" w14:textId="77777777" w:rsidR="00847EFD" w:rsidRDefault="00000000">
            <w:r>
              <w:t>Reduces the likelihood of repeating mistakes, and can speed up development</w:t>
            </w:r>
          </w:p>
        </w:tc>
      </w:tr>
    </w:tbl>
    <w:p w14:paraId="512AD084" w14:textId="77777777" w:rsidR="000159B3" w:rsidRDefault="000159B3">
      <w:pPr>
        <w:rPr>
          <w:rFonts w:asciiTheme="majorHAnsi" w:eastAsiaTheme="majorEastAsia" w:hAnsiTheme="majorHAnsi" w:cstheme="majorBidi"/>
          <w:color w:val="0F4761" w:themeColor="accent1" w:themeShade="BF"/>
          <w:sz w:val="40"/>
          <w:szCs w:val="40"/>
        </w:rPr>
      </w:pPr>
      <w:bookmarkStart w:id="18" w:name="X14e3ec75795ca5a1e4688999179e9ae47a94163"/>
      <w:bookmarkEnd w:id="14"/>
      <w:bookmarkEnd w:id="17"/>
      <w:r>
        <w:br w:type="page"/>
      </w:r>
    </w:p>
    <w:p w14:paraId="34995C77" w14:textId="596D4CDE" w:rsidR="00847EFD" w:rsidRDefault="00000000">
      <w:pPr>
        <w:pStyle w:val="Heading1"/>
      </w:pPr>
      <w:r>
        <w:lastRenderedPageBreak/>
        <w:t>Lessons Learned</w:t>
      </w:r>
    </w:p>
    <w:p w14:paraId="7A7D08DC" w14:textId="77777777" w:rsidR="00847EFD" w:rsidRDefault="00000000">
      <w:pPr>
        <w:pStyle w:val="FirstParagraph"/>
      </w:pPr>
      <w:r>
        <w:t>Students from previous semesters provided helpful insights regarding the bank management utility project.</w:t>
      </w:r>
    </w:p>
    <w:p w14:paraId="29C9D2A4" w14:textId="77777777" w:rsidR="00847EFD" w:rsidRDefault="00000000">
      <w:pPr>
        <w:pStyle w:val="BlockText"/>
      </w:pPr>
      <w:r>
        <w:t>Keep in mind that the frontend testing will often require backend work to be done, so having the backend done sooner is better.</w:t>
      </w:r>
    </w:p>
    <w:p w14:paraId="3EA294A7" w14:textId="77777777" w:rsidR="00847EFD" w:rsidRDefault="00000000">
      <w:pPr>
        <w:pStyle w:val="BlockText"/>
      </w:pPr>
      <w:r>
        <w:t xml:space="preserve">—  Spring 2022 </w:t>
      </w:r>
    </w:p>
    <w:p w14:paraId="7E2D918C" w14:textId="77777777" w:rsidR="00847EFD" w:rsidRDefault="00000000">
      <w:pPr>
        <w:pStyle w:val="BlockText"/>
      </w:pPr>
      <w:r>
        <w:t>Carefully look over the requirements and make a plan. Try not to have to make changes later.</w:t>
      </w:r>
    </w:p>
    <w:p w14:paraId="3535A19E" w14:textId="77777777" w:rsidR="00847EFD" w:rsidRDefault="00000000">
      <w:pPr>
        <w:pStyle w:val="BlockText"/>
      </w:pPr>
      <w:r>
        <w:t xml:space="preserve">—  Spring 2022 Students </w:t>
      </w:r>
    </w:p>
    <w:p w14:paraId="65860AAE" w14:textId="77777777" w:rsidR="00847EFD" w:rsidRDefault="00000000">
      <w:pPr>
        <w:pStyle w:val="BlockText"/>
      </w:pPr>
      <w:r>
        <w:t>The API we started with was not compatible with the backend language, so do research on the best API tool to use with the language you plan to develop in.</w:t>
      </w:r>
    </w:p>
    <w:p w14:paraId="62549EB5" w14:textId="77777777" w:rsidR="00847EFD" w:rsidRDefault="00000000">
      <w:pPr>
        <w:pStyle w:val="BlockText"/>
      </w:pPr>
      <w:r>
        <w:t xml:space="preserve">—  Spring 2024 Students </w:t>
      </w:r>
    </w:p>
    <w:p w14:paraId="63597C5D" w14:textId="77777777" w:rsidR="00847EFD" w:rsidRDefault="00000000">
      <w:pPr>
        <w:pStyle w:val="BlockText"/>
      </w:pPr>
      <w:r>
        <w:t>The best way we found as a team was to split the work 50/50 with the front and backend. The reason I this is the backend team was able to finish early and then have the time to learn the frontend process and help finish out the last pieces a lot easier than doing each piece as a group of 4.</w:t>
      </w:r>
    </w:p>
    <w:p w14:paraId="7B04EA3A" w14:textId="77777777" w:rsidR="00847EFD" w:rsidRDefault="00000000">
      <w:pPr>
        <w:pStyle w:val="BlockText"/>
      </w:pPr>
      <w:r>
        <w:t xml:space="preserve">—  Spring 2024 Students </w:t>
      </w:r>
    </w:p>
    <w:p w14:paraId="069AA93C" w14:textId="77777777" w:rsidR="00847EFD" w:rsidRDefault="00000000">
      <w:pPr>
        <w:pStyle w:val="Heading2"/>
      </w:pPr>
      <w:bookmarkStart w:id="19" w:name="X2da051c772e98546aba15fe8459f619d0e9e16f"/>
      <w:r>
        <w:t>Our Takeaways</w:t>
      </w:r>
    </w:p>
    <w:p w14:paraId="765B2781" w14:textId="77777777" w:rsidR="00847EFD" w:rsidRDefault="00000000">
      <w:pPr>
        <w:pStyle w:val="FirstParagraph"/>
      </w:pPr>
      <w:r>
        <w:t>As a team, we have decided to split the work based on frontend tasks and backend tasks. This is allowing us to focus on getting the backend functional as soon as possible so the frontend can be tested.</w:t>
      </w:r>
      <w:bookmarkEnd w:id="18"/>
      <w:bookmarkEnd w:id="19"/>
    </w:p>
    <w:sectPr w:rsidR="00847EF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DA880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ED0892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59411441">
    <w:abstractNumId w:val="0"/>
  </w:num>
  <w:num w:numId="2" w16cid:durableId="1929727128">
    <w:abstractNumId w:val="1"/>
  </w:num>
  <w:num w:numId="3" w16cid:durableId="1335500764">
    <w:abstractNumId w:val="1"/>
  </w:num>
  <w:num w:numId="4" w16cid:durableId="460924229">
    <w:abstractNumId w:val="1"/>
  </w:num>
  <w:num w:numId="5" w16cid:durableId="226306295">
    <w:abstractNumId w:val="1"/>
  </w:num>
  <w:num w:numId="6" w16cid:durableId="845828896">
    <w:abstractNumId w:val="1"/>
  </w:num>
  <w:num w:numId="7" w16cid:durableId="1621256936">
    <w:abstractNumId w:val="1"/>
  </w:num>
  <w:num w:numId="8" w16cid:durableId="196700197">
    <w:abstractNumId w:val="1"/>
  </w:num>
  <w:num w:numId="9" w16cid:durableId="470290625">
    <w:abstractNumId w:val="1"/>
  </w:num>
  <w:num w:numId="10" w16cid:durableId="1948002171">
    <w:abstractNumId w:val="1"/>
  </w:num>
  <w:num w:numId="11" w16cid:durableId="1391998766">
    <w:abstractNumId w:val="1"/>
  </w:num>
  <w:num w:numId="12" w16cid:durableId="426658512">
    <w:abstractNumId w:val="1"/>
  </w:num>
  <w:num w:numId="13" w16cid:durableId="407923703">
    <w:abstractNumId w:val="1"/>
  </w:num>
  <w:num w:numId="14" w16cid:durableId="483819002">
    <w:abstractNumId w:val="1"/>
  </w:num>
  <w:num w:numId="15" w16cid:durableId="1915510664">
    <w:abstractNumId w:val="1"/>
  </w:num>
  <w:num w:numId="16" w16cid:durableId="302538338">
    <w:abstractNumId w:val="1"/>
  </w:num>
  <w:num w:numId="17" w16cid:durableId="1063137212">
    <w:abstractNumId w:val="1"/>
  </w:num>
  <w:num w:numId="18" w16cid:durableId="396362316">
    <w:abstractNumId w:val="1"/>
  </w:num>
  <w:num w:numId="19" w16cid:durableId="967317181">
    <w:abstractNumId w:val="1"/>
  </w:num>
  <w:num w:numId="20" w16cid:durableId="172965002">
    <w:abstractNumId w:val="1"/>
  </w:num>
  <w:num w:numId="21" w16cid:durableId="232551068">
    <w:abstractNumId w:val="1"/>
  </w:num>
  <w:num w:numId="22" w16cid:durableId="1129590941">
    <w:abstractNumId w:val="1"/>
  </w:num>
  <w:num w:numId="23" w16cid:durableId="1631285831">
    <w:abstractNumId w:val="1"/>
  </w:num>
  <w:num w:numId="24" w16cid:durableId="1772581286">
    <w:abstractNumId w:val="1"/>
  </w:num>
  <w:num w:numId="25" w16cid:durableId="901066935">
    <w:abstractNumId w:val="1"/>
  </w:num>
  <w:num w:numId="26" w16cid:durableId="1006664780">
    <w:abstractNumId w:val="1"/>
  </w:num>
  <w:num w:numId="27" w16cid:durableId="1545212861">
    <w:abstractNumId w:val="1"/>
  </w:num>
  <w:num w:numId="28" w16cid:durableId="1675378724">
    <w:abstractNumId w:val="1"/>
  </w:num>
  <w:num w:numId="29" w16cid:durableId="404181143">
    <w:abstractNumId w:val="1"/>
  </w:num>
  <w:num w:numId="30" w16cid:durableId="13671028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47EFD"/>
    <w:rsid w:val="00013DCD"/>
    <w:rsid w:val="000159B3"/>
    <w:rsid w:val="00546C28"/>
    <w:rsid w:val="00847EFD"/>
    <w:rsid w:val="009A3919"/>
    <w:rsid w:val="00B07FC6"/>
    <w:rsid w:val="00BC3321"/>
    <w:rsid w:val="00CB1757"/>
    <w:rsid w:val="00CC3F7F"/>
    <w:rsid w:val="00F60B23"/>
    <w:rsid w:val="00FB02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583E5"/>
  <w15:docId w15:val="{00BCF08B-06E8-42D0-BE70-EEEC89519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sv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4</Pages>
  <Words>1232</Words>
  <Characters>702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Bank Management Utility (BANK)</vt:lpstr>
    </vt:vector>
  </TitlesOfParts>
  <Company/>
  <LinksUpToDate>false</LinksUpToDate>
  <CharactersWithSpaces>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nagement Utility (BANK)</dc:title>
  <dc:creator>Braden Doty; Taiyo Hino; Bailee Segars; Sierra Yerges</dc:creator>
  <cp:keywords/>
  <cp:lastModifiedBy>Bailee Segars</cp:lastModifiedBy>
  <cp:revision>9</cp:revision>
  <dcterms:created xsi:type="dcterms:W3CDTF">2025-01-27T00:23:00Z</dcterms:created>
  <dcterms:modified xsi:type="dcterms:W3CDTF">2025-01-27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14</vt:lpwstr>
  </property>
</Properties>
</file>